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2664DC" w14:textId="77777777" w:rsidR="0045393B" w:rsidRDefault="00000000">
      <w:pPr>
        <w:pStyle w:val="af"/>
      </w:pPr>
      <w:r>
        <w:t>Summary - Int 5, Group B, 𝚫𝚫G Version</w:t>
      </w:r>
    </w:p>
    <w:p w14:paraId="1EF800D3" w14:textId="77777777" w:rsidR="0045393B" w:rsidRDefault="00000000">
      <w:r>
        <w:t>Inbal Lorena Eshel</w:t>
      </w:r>
    </w:p>
    <w:p w14:paraId="2B445B45" w14:textId="77777777" w:rsidR="0045393B" w:rsidRDefault="00000000">
      <w:r>
        <w:t>03/02/25</w:t>
      </w:r>
    </w:p>
    <w:p w14:paraId="786E3DE1" w14:textId="77777777" w:rsidR="0045393B" w:rsidRDefault="00000000">
      <w:pPr>
        <w:pStyle w:val="2"/>
      </w:pPr>
      <w:bookmarkStart w:id="0" w:name="water"/>
      <w:r>
        <w:t>Water</w:t>
      </w:r>
    </w:p>
    <w:p w14:paraId="3848DC72" w14:textId="77777777" w:rsidR="0045393B" w:rsidRDefault="00000000">
      <w:pPr>
        <w:pStyle w:val="3"/>
      </w:pPr>
      <w:bookmarkStart w:id="1" w:name="model-3p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707"/>
        <w:gridCol w:w="773"/>
        <w:gridCol w:w="773"/>
        <w:gridCol w:w="773"/>
      </w:tblGrid>
      <w:tr w:rsidR="0045393B" w14:paraId="217C591A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83" w:type="dxa"/>
          </w:tcPr>
          <w:p w14:paraId="5E3DD70E" w14:textId="77777777" w:rsidR="0045393B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78" w:type="dxa"/>
          </w:tcPr>
          <w:p w14:paraId="05702588" w14:textId="77777777" w:rsidR="0045393B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78" w:type="dxa"/>
          </w:tcPr>
          <w:p w14:paraId="3A5C8608" w14:textId="77777777" w:rsidR="0045393B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78" w:type="dxa"/>
          </w:tcPr>
          <w:p w14:paraId="0A8EC085" w14:textId="77777777" w:rsidR="0045393B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393B" w14:paraId="69F740CA" w14:textId="77777777">
        <w:tc>
          <w:tcPr>
            <w:tcW w:w="5883" w:type="dxa"/>
          </w:tcPr>
          <w:p w14:paraId="3A73096C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X.32.30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78" w:type="dxa"/>
          </w:tcPr>
          <w:p w14:paraId="6A3D38F1" w14:textId="77777777" w:rsidR="0045393B" w:rsidRDefault="00000000">
            <w:pPr>
              <w:pStyle w:val="Compact"/>
              <w:jc w:val="right"/>
            </w:pPr>
            <w:r>
              <w:t>0.568</w:t>
            </w:r>
          </w:p>
        </w:tc>
        <w:tc>
          <w:tcPr>
            <w:tcW w:w="678" w:type="dxa"/>
          </w:tcPr>
          <w:p w14:paraId="49BE650B" w14:textId="77777777" w:rsidR="0045393B" w:rsidRDefault="00000000">
            <w:pPr>
              <w:pStyle w:val="Compact"/>
              <w:jc w:val="right"/>
            </w:pPr>
            <w:r>
              <w:t>0.340</w:t>
            </w:r>
          </w:p>
        </w:tc>
        <w:tc>
          <w:tcPr>
            <w:tcW w:w="678" w:type="dxa"/>
          </w:tcPr>
          <w:p w14:paraId="28373BA0" w14:textId="77777777" w:rsidR="0045393B" w:rsidRDefault="00000000">
            <w:pPr>
              <w:pStyle w:val="Compact"/>
              <w:jc w:val="right"/>
            </w:pPr>
            <w:r>
              <w:t>0.373</w:t>
            </w:r>
          </w:p>
        </w:tc>
      </w:tr>
      <w:tr w:rsidR="0045393B" w14:paraId="13BEC38A" w14:textId="77777777">
        <w:tc>
          <w:tcPr>
            <w:tcW w:w="5883" w:type="dxa"/>
          </w:tcPr>
          <w:p w14:paraId="4D7D7327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st.33..30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78" w:type="dxa"/>
          </w:tcPr>
          <w:p w14:paraId="60B77CFA" w14:textId="77777777" w:rsidR="0045393B" w:rsidRDefault="00000000">
            <w:pPr>
              <w:pStyle w:val="Compact"/>
              <w:jc w:val="right"/>
            </w:pPr>
            <w:r>
              <w:t>0.564</w:t>
            </w:r>
          </w:p>
        </w:tc>
        <w:tc>
          <w:tcPr>
            <w:tcW w:w="678" w:type="dxa"/>
          </w:tcPr>
          <w:p w14:paraId="7A426C8A" w14:textId="77777777" w:rsidR="0045393B" w:rsidRDefault="00000000">
            <w:pPr>
              <w:pStyle w:val="Compact"/>
              <w:jc w:val="right"/>
            </w:pPr>
            <w:r>
              <w:t>0.323</w:t>
            </w:r>
          </w:p>
        </w:tc>
        <w:tc>
          <w:tcPr>
            <w:tcW w:w="678" w:type="dxa"/>
          </w:tcPr>
          <w:p w14:paraId="614AF5A6" w14:textId="77777777" w:rsidR="0045393B" w:rsidRDefault="00000000">
            <w:pPr>
              <w:pStyle w:val="Compact"/>
              <w:jc w:val="right"/>
            </w:pPr>
            <w:r>
              <w:t>0.382</w:t>
            </w:r>
          </w:p>
        </w:tc>
      </w:tr>
    </w:tbl>
    <w:p w14:paraId="18603DA2" w14:textId="77777777" w:rsidR="0045393B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45393B" w14:paraId="51D5343B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F2921AE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27FDE209" w14:textId="77777777" w:rsidR="0045393B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393B" w14:paraId="2AB199E8" w14:textId="77777777">
        <w:tc>
          <w:tcPr>
            <w:tcW w:w="0" w:type="auto"/>
          </w:tcPr>
          <w:p w14:paraId="7B41A7C7" w14:textId="77777777" w:rsidR="0045393B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20CE7029" w14:textId="77777777" w:rsidR="0045393B" w:rsidRDefault="00000000">
            <w:pPr>
              <w:pStyle w:val="Compact"/>
              <w:jc w:val="right"/>
            </w:pPr>
            <w:r>
              <w:t>1.149</w:t>
            </w:r>
          </w:p>
        </w:tc>
      </w:tr>
      <w:tr w:rsidR="0045393B" w14:paraId="3C3D6CFA" w14:textId="77777777">
        <w:tc>
          <w:tcPr>
            <w:tcW w:w="0" w:type="auto"/>
          </w:tcPr>
          <w:p w14:paraId="7A6A17EB" w14:textId="77777777" w:rsidR="0045393B" w:rsidRDefault="00000000">
            <w:pPr>
              <w:pStyle w:val="Compact"/>
              <w:jc w:val="left"/>
            </w:pPr>
            <w:r>
              <w:t>X.32.30.</w:t>
            </w:r>
          </w:p>
        </w:tc>
        <w:tc>
          <w:tcPr>
            <w:tcW w:w="0" w:type="auto"/>
          </w:tcPr>
          <w:p w14:paraId="53248CE1" w14:textId="77777777" w:rsidR="0045393B" w:rsidRDefault="00000000">
            <w:pPr>
              <w:pStyle w:val="Compact"/>
              <w:jc w:val="right"/>
            </w:pPr>
            <w:r>
              <w:t>1.168</w:t>
            </w:r>
          </w:p>
        </w:tc>
      </w:tr>
      <w:tr w:rsidR="0045393B" w14:paraId="27957DDF" w14:textId="77777777">
        <w:tc>
          <w:tcPr>
            <w:tcW w:w="0" w:type="auto"/>
          </w:tcPr>
          <w:p w14:paraId="1B8A997A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2F2E8AF4" w14:textId="77777777" w:rsidR="0045393B" w:rsidRDefault="00000000">
            <w:pPr>
              <w:pStyle w:val="Compact"/>
              <w:jc w:val="right"/>
            </w:pPr>
            <w:r>
              <w:t>1.127</w:t>
            </w:r>
          </w:p>
        </w:tc>
      </w:tr>
    </w:tbl>
    <w:p w14:paraId="2D0A9593" w14:textId="77777777" w:rsidR="0045393B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45393B" w14:paraId="031DF07F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A18FFC6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7C18FA76" w14:textId="77777777" w:rsidR="0045393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54D6F29" w14:textId="77777777" w:rsidR="0045393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66AE601E" w14:textId="77777777" w:rsidR="0045393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4AAA5223" w14:textId="77777777" w:rsidR="0045393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393B" w14:paraId="7F2F532A" w14:textId="77777777">
        <w:tc>
          <w:tcPr>
            <w:tcW w:w="0" w:type="auto"/>
          </w:tcPr>
          <w:p w14:paraId="2E9FDB34" w14:textId="77777777" w:rsidR="0045393B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45A93408" w14:textId="77777777" w:rsidR="0045393B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073DF518" w14:textId="77777777" w:rsidR="0045393B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6EF0598E" w14:textId="77777777" w:rsidR="0045393B" w:rsidRDefault="00000000">
            <w:pPr>
              <w:pStyle w:val="Compact"/>
              <w:jc w:val="right"/>
            </w:pPr>
            <w:r>
              <w:t>12.472</w:t>
            </w:r>
          </w:p>
        </w:tc>
        <w:tc>
          <w:tcPr>
            <w:tcW w:w="0" w:type="auto"/>
          </w:tcPr>
          <w:p w14:paraId="15A89380" w14:textId="77777777" w:rsidR="0045393B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45393B" w14:paraId="14E60C68" w14:textId="77777777">
        <w:tc>
          <w:tcPr>
            <w:tcW w:w="0" w:type="auto"/>
          </w:tcPr>
          <w:p w14:paraId="55965EE7" w14:textId="77777777" w:rsidR="0045393B" w:rsidRDefault="00000000">
            <w:pPr>
              <w:pStyle w:val="Compact"/>
              <w:jc w:val="left"/>
            </w:pPr>
            <w:r>
              <w:t>diff_NBO_4_10</w:t>
            </w:r>
          </w:p>
        </w:tc>
        <w:tc>
          <w:tcPr>
            <w:tcW w:w="0" w:type="auto"/>
          </w:tcPr>
          <w:p w14:paraId="04C3AC72" w14:textId="77777777" w:rsidR="0045393B" w:rsidRDefault="00000000">
            <w:pPr>
              <w:pStyle w:val="Compact"/>
              <w:jc w:val="right"/>
            </w:pPr>
            <w:r>
              <w:t>0.244</w:t>
            </w:r>
          </w:p>
        </w:tc>
        <w:tc>
          <w:tcPr>
            <w:tcW w:w="0" w:type="auto"/>
          </w:tcPr>
          <w:p w14:paraId="61BB53CC" w14:textId="77777777" w:rsidR="0045393B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6A8AB6C3" w14:textId="77777777" w:rsidR="0045393B" w:rsidRDefault="00000000">
            <w:pPr>
              <w:pStyle w:val="Compact"/>
              <w:jc w:val="right"/>
            </w:pPr>
            <w:r>
              <w:t>2.755</w:t>
            </w:r>
          </w:p>
        </w:tc>
        <w:tc>
          <w:tcPr>
            <w:tcW w:w="0" w:type="auto"/>
          </w:tcPr>
          <w:p w14:paraId="66924821" w14:textId="77777777" w:rsidR="0045393B" w:rsidRDefault="00000000">
            <w:pPr>
              <w:pStyle w:val="Compact"/>
              <w:jc w:val="right"/>
            </w:pPr>
            <w:r>
              <w:t>0.0096078</w:t>
            </w:r>
          </w:p>
        </w:tc>
      </w:tr>
      <w:tr w:rsidR="0045393B" w14:paraId="5C1E4AC2" w14:textId="77777777">
        <w:tc>
          <w:tcPr>
            <w:tcW w:w="0" w:type="auto"/>
          </w:tcPr>
          <w:p w14:paraId="5876B344" w14:textId="77777777" w:rsidR="0045393B" w:rsidRDefault="00000000">
            <w:pPr>
              <w:pStyle w:val="Compact"/>
              <w:jc w:val="left"/>
            </w:pPr>
            <w:r>
              <w:t>X.32.30.</w:t>
            </w:r>
          </w:p>
        </w:tc>
        <w:tc>
          <w:tcPr>
            <w:tcW w:w="0" w:type="auto"/>
          </w:tcPr>
          <w:p w14:paraId="5CC82E77" w14:textId="77777777" w:rsidR="0045393B" w:rsidRDefault="00000000">
            <w:pPr>
              <w:pStyle w:val="Compact"/>
              <w:jc w:val="right"/>
            </w:pPr>
            <w:r>
              <w:t>0.268</w:t>
            </w:r>
          </w:p>
        </w:tc>
        <w:tc>
          <w:tcPr>
            <w:tcW w:w="0" w:type="auto"/>
          </w:tcPr>
          <w:p w14:paraId="06AB6141" w14:textId="77777777" w:rsidR="0045393B" w:rsidRDefault="00000000">
            <w:pPr>
              <w:pStyle w:val="Compact"/>
              <w:jc w:val="right"/>
            </w:pPr>
            <w:r>
              <w:t>0.089</w:t>
            </w:r>
          </w:p>
        </w:tc>
        <w:tc>
          <w:tcPr>
            <w:tcW w:w="0" w:type="auto"/>
          </w:tcPr>
          <w:p w14:paraId="77BE9BCE" w14:textId="77777777" w:rsidR="0045393B" w:rsidRDefault="00000000">
            <w:pPr>
              <w:pStyle w:val="Compact"/>
              <w:jc w:val="right"/>
            </w:pPr>
            <w:r>
              <w:t>2.993</w:t>
            </w:r>
          </w:p>
        </w:tc>
        <w:tc>
          <w:tcPr>
            <w:tcW w:w="0" w:type="auto"/>
          </w:tcPr>
          <w:p w14:paraId="666C1995" w14:textId="77777777" w:rsidR="0045393B" w:rsidRDefault="00000000">
            <w:pPr>
              <w:pStyle w:val="Compact"/>
              <w:jc w:val="right"/>
            </w:pPr>
            <w:r>
              <w:t>0.0052915</w:t>
            </w:r>
          </w:p>
        </w:tc>
      </w:tr>
      <w:tr w:rsidR="0045393B" w14:paraId="2C7A0266" w14:textId="77777777">
        <w:tc>
          <w:tcPr>
            <w:tcW w:w="0" w:type="auto"/>
          </w:tcPr>
          <w:p w14:paraId="1126E852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1CAB3E39" w14:textId="77777777" w:rsidR="0045393B" w:rsidRDefault="00000000">
            <w:pPr>
              <w:pStyle w:val="Compact"/>
              <w:jc w:val="right"/>
            </w:pPr>
            <w:r>
              <w:t>-0.344</w:t>
            </w:r>
          </w:p>
        </w:tc>
        <w:tc>
          <w:tcPr>
            <w:tcW w:w="0" w:type="auto"/>
          </w:tcPr>
          <w:p w14:paraId="707EDF87" w14:textId="77777777" w:rsidR="0045393B" w:rsidRDefault="00000000">
            <w:pPr>
              <w:pStyle w:val="Compact"/>
              <w:jc w:val="right"/>
            </w:pPr>
            <w:r>
              <w:t>0.088</w:t>
            </w:r>
          </w:p>
        </w:tc>
        <w:tc>
          <w:tcPr>
            <w:tcW w:w="0" w:type="auto"/>
          </w:tcPr>
          <w:p w14:paraId="4E52418B" w14:textId="77777777" w:rsidR="0045393B" w:rsidRDefault="00000000">
            <w:pPr>
              <w:pStyle w:val="Compact"/>
              <w:jc w:val="right"/>
            </w:pPr>
            <w:r>
              <w:t>-3.913</w:t>
            </w:r>
          </w:p>
        </w:tc>
        <w:tc>
          <w:tcPr>
            <w:tcW w:w="0" w:type="auto"/>
          </w:tcPr>
          <w:p w14:paraId="44A942F1" w14:textId="77777777" w:rsidR="0045393B" w:rsidRDefault="00000000">
            <w:pPr>
              <w:pStyle w:val="Compact"/>
              <w:jc w:val="right"/>
            </w:pPr>
            <w:r>
              <w:t>0.0004472</w:t>
            </w:r>
          </w:p>
        </w:tc>
      </w:tr>
    </w:tbl>
    <w:p w14:paraId="5FBADDA4" w14:textId="77777777" w:rsidR="0045393B" w:rsidRDefault="00000000">
      <w:pPr>
        <w:pStyle w:val="3"/>
      </w:pPr>
      <w:bookmarkStart w:id="2" w:name="model-4p"/>
      <w:bookmarkEnd w:id="1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45393B" w14:paraId="54373E12" w14:textId="77777777" w:rsidTr="00001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1ED5CD93" w14:textId="77777777" w:rsidR="0045393B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0B3C3096" w14:textId="77777777" w:rsidR="0045393B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1F20961A" w14:textId="77777777" w:rsidR="0045393B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402B3258" w14:textId="77777777" w:rsidR="0045393B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393B" w14:paraId="62F19DB1" w14:textId="77777777" w:rsidTr="000019B2">
        <w:tc>
          <w:tcPr>
            <w:tcW w:w="6521" w:type="dxa"/>
          </w:tcPr>
          <w:p w14:paraId="66552C27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7</w:t>
            </w:r>
            <w:r>
              <w:t xml:space="preserve"> + </w:t>
            </w:r>
            <w:r>
              <w:rPr>
                <w:rStyle w:val="VerbatimChar"/>
              </w:rPr>
              <w:t>NPA_32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6C8BB86B" w14:textId="77777777" w:rsidR="0045393B" w:rsidRDefault="00000000">
            <w:pPr>
              <w:pStyle w:val="Compact"/>
              <w:jc w:val="right"/>
            </w:pPr>
            <w:r>
              <w:t>0.651</w:t>
            </w:r>
          </w:p>
        </w:tc>
        <w:tc>
          <w:tcPr>
            <w:tcW w:w="851" w:type="dxa"/>
          </w:tcPr>
          <w:p w14:paraId="472EE26C" w14:textId="77777777" w:rsidR="0045393B" w:rsidRDefault="00000000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804" w:type="dxa"/>
          </w:tcPr>
          <w:p w14:paraId="6CB12552" w14:textId="77777777" w:rsidR="0045393B" w:rsidRDefault="00000000">
            <w:pPr>
              <w:pStyle w:val="Compact"/>
              <w:jc w:val="right"/>
            </w:pPr>
            <w:r>
              <w:t>0.386</w:t>
            </w:r>
          </w:p>
        </w:tc>
      </w:tr>
    </w:tbl>
    <w:p w14:paraId="6A3B8682" w14:textId="77777777" w:rsidR="0045393B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07"/>
        <w:gridCol w:w="767"/>
      </w:tblGrid>
      <w:tr w:rsidR="0045393B" w14:paraId="390138CA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A4290F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1CC7D348" w14:textId="77777777" w:rsidR="0045393B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393B" w14:paraId="1887C976" w14:textId="77777777">
        <w:tc>
          <w:tcPr>
            <w:tcW w:w="0" w:type="auto"/>
          </w:tcPr>
          <w:p w14:paraId="7EEC69BB" w14:textId="77777777" w:rsidR="0045393B" w:rsidRDefault="00000000">
            <w:pPr>
              <w:pStyle w:val="Compact"/>
              <w:jc w:val="left"/>
            </w:pPr>
            <w:r>
              <w:t>NPA_7</w:t>
            </w:r>
          </w:p>
        </w:tc>
        <w:tc>
          <w:tcPr>
            <w:tcW w:w="0" w:type="auto"/>
          </w:tcPr>
          <w:p w14:paraId="4EA12EA8" w14:textId="77777777" w:rsidR="0045393B" w:rsidRDefault="00000000">
            <w:pPr>
              <w:pStyle w:val="Compact"/>
              <w:jc w:val="right"/>
            </w:pPr>
            <w:r>
              <w:t>2.982</w:t>
            </w:r>
          </w:p>
        </w:tc>
      </w:tr>
      <w:tr w:rsidR="0045393B" w14:paraId="2643C606" w14:textId="77777777">
        <w:tc>
          <w:tcPr>
            <w:tcW w:w="0" w:type="auto"/>
          </w:tcPr>
          <w:p w14:paraId="2C4872F5" w14:textId="77777777" w:rsidR="0045393B" w:rsidRDefault="00000000">
            <w:pPr>
              <w:pStyle w:val="Compact"/>
              <w:jc w:val="left"/>
            </w:pPr>
            <w:r>
              <w:t>NPA_32</w:t>
            </w:r>
          </w:p>
        </w:tc>
        <w:tc>
          <w:tcPr>
            <w:tcW w:w="0" w:type="auto"/>
          </w:tcPr>
          <w:p w14:paraId="726EF898" w14:textId="77777777" w:rsidR="0045393B" w:rsidRDefault="00000000">
            <w:pPr>
              <w:pStyle w:val="Compact"/>
              <w:jc w:val="right"/>
            </w:pPr>
            <w:r>
              <w:t>2.681</w:t>
            </w:r>
          </w:p>
        </w:tc>
      </w:tr>
      <w:tr w:rsidR="0045393B" w14:paraId="7402C3F8" w14:textId="77777777">
        <w:tc>
          <w:tcPr>
            <w:tcW w:w="0" w:type="auto"/>
          </w:tcPr>
          <w:p w14:paraId="11108FC0" w14:textId="77777777" w:rsidR="0045393B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43677BBC" w14:textId="77777777" w:rsidR="0045393B" w:rsidRDefault="00000000">
            <w:pPr>
              <w:pStyle w:val="Compact"/>
              <w:jc w:val="right"/>
            </w:pPr>
            <w:r>
              <w:t>2.768</w:t>
            </w:r>
          </w:p>
        </w:tc>
      </w:tr>
      <w:tr w:rsidR="0045393B" w14:paraId="349D256F" w14:textId="77777777">
        <w:tc>
          <w:tcPr>
            <w:tcW w:w="0" w:type="auto"/>
          </w:tcPr>
          <w:p w14:paraId="2924F7C8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0A4282B6" w14:textId="77777777" w:rsidR="0045393B" w:rsidRDefault="00000000">
            <w:pPr>
              <w:pStyle w:val="Compact"/>
              <w:jc w:val="right"/>
            </w:pPr>
            <w:r>
              <w:t>1.076</w:t>
            </w:r>
          </w:p>
        </w:tc>
      </w:tr>
    </w:tbl>
    <w:p w14:paraId="0BB1D856" w14:textId="77777777" w:rsidR="0045393B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219"/>
        <w:gridCol w:w="1072"/>
        <w:gridCol w:w="1158"/>
        <w:gridCol w:w="889"/>
        <w:gridCol w:w="1256"/>
      </w:tblGrid>
      <w:tr w:rsidR="0045393B" w14:paraId="67318647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C519E2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647EC73E" w14:textId="77777777" w:rsidR="0045393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6EAE950D" w14:textId="77777777" w:rsidR="0045393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3A98F368" w14:textId="77777777" w:rsidR="0045393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18BEB4F9" w14:textId="77777777" w:rsidR="0045393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393B" w14:paraId="176939B3" w14:textId="77777777">
        <w:tc>
          <w:tcPr>
            <w:tcW w:w="0" w:type="auto"/>
          </w:tcPr>
          <w:p w14:paraId="71F9391E" w14:textId="77777777" w:rsidR="0045393B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01112040" w14:textId="77777777" w:rsidR="0045393B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090EDD8B" w14:textId="77777777" w:rsidR="0045393B" w:rsidRDefault="00000000">
            <w:pPr>
              <w:pStyle w:val="Compact"/>
              <w:jc w:val="right"/>
            </w:pPr>
            <w:r>
              <w:t>0.075</w:t>
            </w:r>
          </w:p>
        </w:tc>
        <w:tc>
          <w:tcPr>
            <w:tcW w:w="0" w:type="auto"/>
          </w:tcPr>
          <w:p w14:paraId="1A55CA02" w14:textId="77777777" w:rsidR="0045393B" w:rsidRDefault="00000000">
            <w:pPr>
              <w:pStyle w:val="Compact"/>
              <w:jc w:val="right"/>
            </w:pPr>
            <w:r>
              <w:t>13.660</w:t>
            </w:r>
          </w:p>
        </w:tc>
        <w:tc>
          <w:tcPr>
            <w:tcW w:w="0" w:type="auto"/>
          </w:tcPr>
          <w:p w14:paraId="683369A8" w14:textId="77777777" w:rsidR="0045393B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45393B" w14:paraId="54698FB8" w14:textId="77777777">
        <w:tc>
          <w:tcPr>
            <w:tcW w:w="0" w:type="auto"/>
          </w:tcPr>
          <w:p w14:paraId="3AD733C9" w14:textId="77777777" w:rsidR="0045393B" w:rsidRDefault="00000000">
            <w:pPr>
              <w:pStyle w:val="Compact"/>
              <w:jc w:val="left"/>
            </w:pPr>
            <w:r>
              <w:t>NPA_7</w:t>
            </w:r>
          </w:p>
        </w:tc>
        <w:tc>
          <w:tcPr>
            <w:tcW w:w="0" w:type="auto"/>
          </w:tcPr>
          <w:p w14:paraId="6CEA82DA" w14:textId="77777777" w:rsidR="0045393B" w:rsidRDefault="00000000">
            <w:pPr>
              <w:pStyle w:val="Compact"/>
              <w:jc w:val="right"/>
            </w:pPr>
            <w:r>
              <w:t>0.602</w:t>
            </w:r>
          </w:p>
        </w:tc>
        <w:tc>
          <w:tcPr>
            <w:tcW w:w="0" w:type="auto"/>
          </w:tcPr>
          <w:p w14:paraId="7BAAE76B" w14:textId="77777777" w:rsidR="0045393B" w:rsidRDefault="00000000">
            <w:pPr>
              <w:pStyle w:val="Compact"/>
              <w:jc w:val="right"/>
            </w:pPr>
            <w:r>
              <w:t>0.130</w:t>
            </w:r>
          </w:p>
        </w:tc>
        <w:tc>
          <w:tcPr>
            <w:tcW w:w="0" w:type="auto"/>
          </w:tcPr>
          <w:p w14:paraId="667CE862" w14:textId="77777777" w:rsidR="0045393B" w:rsidRDefault="00000000">
            <w:pPr>
              <w:pStyle w:val="Compact"/>
              <w:jc w:val="right"/>
            </w:pPr>
            <w:r>
              <w:t>4.616</w:t>
            </w:r>
          </w:p>
        </w:tc>
        <w:tc>
          <w:tcPr>
            <w:tcW w:w="0" w:type="auto"/>
          </w:tcPr>
          <w:p w14:paraId="60EBE2D2" w14:textId="77777777" w:rsidR="0045393B" w:rsidRDefault="00000000">
            <w:pPr>
              <w:pStyle w:val="Compact"/>
              <w:jc w:val="right"/>
            </w:pPr>
            <w:r>
              <w:t>0.0000644</w:t>
            </w:r>
          </w:p>
        </w:tc>
      </w:tr>
      <w:tr w:rsidR="0045393B" w14:paraId="6A9EF0E8" w14:textId="77777777">
        <w:tc>
          <w:tcPr>
            <w:tcW w:w="0" w:type="auto"/>
          </w:tcPr>
          <w:p w14:paraId="70BB623A" w14:textId="77777777" w:rsidR="0045393B" w:rsidRDefault="00000000">
            <w:pPr>
              <w:pStyle w:val="Compact"/>
              <w:jc w:val="left"/>
            </w:pPr>
            <w:r>
              <w:lastRenderedPageBreak/>
              <w:t>NPA_32</w:t>
            </w:r>
          </w:p>
        </w:tc>
        <w:tc>
          <w:tcPr>
            <w:tcW w:w="0" w:type="auto"/>
          </w:tcPr>
          <w:p w14:paraId="5FB449D9" w14:textId="77777777" w:rsidR="0045393B" w:rsidRDefault="00000000">
            <w:pPr>
              <w:pStyle w:val="Compact"/>
              <w:jc w:val="right"/>
            </w:pPr>
            <w:r>
              <w:t>0.401</w:t>
            </w:r>
          </w:p>
        </w:tc>
        <w:tc>
          <w:tcPr>
            <w:tcW w:w="0" w:type="auto"/>
          </w:tcPr>
          <w:p w14:paraId="2281F090" w14:textId="77777777" w:rsidR="0045393B" w:rsidRDefault="00000000">
            <w:pPr>
              <w:pStyle w:val="Compact"/>
              <w:jc w:val="right"/>
            </w:pPr>
            <w:r>
              <w:t>0.124</w:t>
            </w:r>
          </w:p>
        </w:tc>
        <w:tc>
          <w:tcPr>
            <w:tcW w:w="0" w:type="auto"/>
          </w:tcPr>
          <w:p w14:paraId="6DF678E9" w14:textId="77777777" w:rsidR="0045393B" w:rsidRDefault="00000000">
            <w:pPr>
              <w:pStyle w:val="Compact"/>
              <w:jc w:val="right"/>
            </w:pPr>
            <w:r>
              <w:t>3.239</w:t>
            </w:r>
          </w:p>
        </w:tc>
        <w:tc>
          <w:tcPr>
            <w:tcW w:w="0" w:type="auto"/>
          </w:tcPr>
          <w:p w14:paraId="2389701E" w14:textId="77777777" w:rsidR="0045393B" w:rsidRDefault="00000000">
            <w:pPr>
              <w:pStyle w:val="Compact"/>
              <w:jc w:val="right"/>
            </w:pPr>
            <w:r>
              <w:t>0.0028571</w:t>
            </w:r>
          </w:p>
        </w:tc>
      </w:tr>
      <w:tr w:rsidR="0045393B" w14:paraId="122B11CB" w14:textId="77777777">
        <w:tc>
          <w:tcPr>
            <w:tcW w:w="0" w:type="auto"/>
          </w:tcPr>
          <w:p w14:paraId="6E8CF575" w14:textId="77777777" w:rsidR="0045393B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30B1690A" w14:textId="77777777" w:rsidR="0045393B" w:rsidRDefault="00000000">
            <w:pPr>
              <w:pStyle w:val="Compact"/>
              <w:jc w:val="right"/>
            </w:pPr>
            <w:r>
              <w:t>0.509</w:t>
            </w:r>
          </w:p>
        </w:tc>
        <w:tc>
          <w:tcPr>
            <w:tcW w:w="0" w:type="auto"/>
          </w:tcPr>
          <w:p w14:paraId="21176EE4" w14:textId="77777777" w:rsidR="0045393B" w:rsidRDefault="00000000">
            <w:pPr>
              <w:pStyle w:val="Compact"/>
              <w:jc w:val="right"/>
            </w:pPr>
            <w:r>
              <w:t>0.126</w:t>
            </w:r>
          </w:p>
        </w:tc>
        <w:tc>
          <w:tcPr>
            <w:tcW w:w="0" w:type="auto"/>
          </w:tcPr>
          <w:p w14:paraId="1B05D488" w14:textId="77777777" w:rsidR="0045393B" w:rsidRDefault="00000000">
            <w:pPr>
              <w:pStyle w:val="Compact"/>
              <w:jc w:val="right"/>
            </w:pPr>
            <w:r>
              <w:t>4.052</w:t>
            </w:r>
          </w:p>
        </w:tc>
        <w:tc>
          <w:tcPr>
            <w:tcW w:w="0" w:type="auto"/>
          </w:tcPr>
          <w:p w14:paraId="49B7259F" w14:textId="77777777" w:rsidR="0045393B" w:rsidRDefault="00000000">
            <w:pPr>
              <w:pStyle w:val="Compact"/>
              <w:jc w:val="right"/>
            </w:pPr>
            <w:r>
              <w:t>0.0003164</w:t>
            </w:r>
          </w:p>
        </w:tc>
      </w:tr>
      <w:tr w:rsidR="0045393B" w14:paraId="620BCAF2" w14:textId="77777777">
        <w:tc>
          <w:tcPr>
            <w:tcW w:w="0" w:type="auto"/>
          </w:tcPr>
          <w:p w14:paraId="195641BC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1D248A7D" w14:textId="77777777" w:rsidR="0045393B" w:rsidRDefault="00000000">
            <w:pPr>
              <w:pStyle w:val="Compact"/>
              <w:jc w:val="right"/>
            </w:pPr>
            <w:r>
              <w:t>-0.426</w:t>
            </w:r>
          </w:p>
        </w:tc>
        <w:tc>
          <w:tcPr>
            <w:tcW w:w="0" w:type="auto"/>
          </w:tcPr>
          <w:p w14:paraId="1DE191F0" w14:textId="77777777" w:rsidR="0045393B" w:rsidRDefault="00000000">
            <w:pPr>
              <w:pStyle w:val="Compact"/>
              <w:jc w:val="right"/>
            </w:pPr>
            <w:r>
              <w:t>0.078</w:t>
            </w:r>
          </w:p>
        </w:tc>
        <w:tc>
          <w:tcPr>
            <w:tcW w:w="0" w:type="auto"/>
          </w:tcPr>
          <w:p w14:paraId="71A86453" w14:textId="77777777" w:rsidR="0045393B" w:rsidRDefault="00000000">
            <w:pPr>
              <w:pStyle w:val="Compact"/>
              <w:jc w:val="right"/>
            </w:pPr>
            <w:r>
              <w:t>-5.439</w:t>
            </w:r>
          </w:p>
        </w:tc>
        <w:tc>
          <w:tcPr>
            <w:tcW w:w="0" w:type="auto"/>
          </w:tcPr>
          <w:p w14:paraId="641DB092" w14:textId="77777777" w:rsidR="0045393B" w:rsidRDefault="00000000">
            <w:pPr>
              <w:pStyle w:val="Compact"/>
              <w:jc w:val="right"/>
            </w:pPr>
            <w:r>
              <w:t>0.0000061</w:t>
            </w:r>
          </w:p>
        </w:tc>
      </w:tr>
    </w:tbl>
    <w:p w14:paraId="7975940E" w14:textId="77777777" w:rsidR="0045393B" w:rsidRDefault="00000000">
      <w:pPr>
        <w:pStyle w:val="2"/>
      </w:pPr>
      <w:bookmarkStart w:id="3" w:name="methanol"/>
      <w:bookmarkEnd w:id="0"/>
      <w:bookmarkEnd w:id="2"/>
      <w:r>
        <w:t>Methanol</w:t>
      </w:r>
    </w:p>
    <w:p w14:paraId="2EBDDDBD" w14:textId="77777777" w:rsidR="0045393B" w:rsidRDefault="00000000">
      <w:pPr>
        <w:pStyle w:val="3"/>
      </w:pPr>
      <w:bookmarkStart w:id="4" w:name="model-3p-1"/>
      <w:r>
        <w:t>Model 3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674"/>
        <w:gridCol w:w="784"/>
        <w:gridCol w:w="784"/>
        <w:gridCol w:w="784"/>
      </w:tblGrid>
      <w:tr w:rsidR="0045393B" w14:paraId="7CF69377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5853" w:type="dxa"/>
          </w:tcPr>
          <w:p w14:paraId="44F070DB" w14:textId="77777777" w:rsidR="0045393B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688" w:type="dxa"/>
          </w:tcPr>
          <w:p w14:paraId="57264930" w14:textId="77777777" w:rsidR="0045393B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688" w:type="dxa"/>
          </w:tcPr>
          <w:p w14:paraId="72D2A926" w14:textId="77777777" w:rsidR="0045393B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688" w:type="dxa"/>
          </w:tcPr>
          <w:p w14:paraId="16B01A88" w14:textId="77777777" w:rsidR="0045393B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393B" w14:paraId="31F554EC" w14:textId="77777777">
        <w:tc>
          <w:tcPr>
            <w:tcW w:w="5853" w:type="dxa"/>
          </w:tcPr>
          <w:p w14:paraId="1A84480D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10_7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88" w:type="dxa"/>
          </w:tcPr>
          <w:p w14:paraId="5FCCCC19" w14:textId="77777777" w:rsidR="0045393B" w:rsidRDefault="00000000">
            <w:pPr>
              <w:pStyle w:val="Compact"/>
              <w:jc w:val="right"/>
            </w:pPr>
            <w:r>
              <w:t>0.623</w:t>
            </w:r>
          </w:p>
        </w:tc>
        <w:tc>
          <w:tcPr>
            <w:tcW w:w="688" w:type="dxa"/>
          </w:tcPr>
          <w:p w14:paraId="4EBECFD2" w14:textId="77777777" w:rsidR="0045393B" w:rsidRDefault="00000000">
            <w:pPr>
              <w:pStyle w:val="Compact"/>
              <w:jc w:val="right"/>
            </w:pPr>
            <w:r>
              <w:t>0.383</w:t>
            </w:r>
          </w:p>
        </w:tc>
        <w:tc>
          <w:tcPr>
            <w:tcW w:w="688" w:type="dxa"/>
          </w:tcPr>
          <w:p w14:paraId="093784FB" w14:textId="77777777" w:rsidR="0045393B" w:rsidRDefault="00000000">
            <w:pPr>
              <w:pStyle w:val="Compact"/>
              <w:jc w:val="right"/>
            </w:pPr>
            <w:r>
              <w:t>0.380</w:t>
            </w:r>
          </w:p>
        </w:tc>
      </w:tr>
      <w:tr w:rsidR="0045393B" w14:paraId="2E655829" w14:textId="77777777">
        <w:tc>
          <w:tcPr>
            <w:tcW w:w="5853" w:type="dxa"/>
          </w:tcPr>
          <w:p w14:paraId="2BC79D01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10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688" w:type="dxa"/>
          </w:tcPr>
          <w:p w14:paraId="23DEFCD7" w14:textId="77777777" w:rsidR="0045393B" w:rsidRDefault="00000000">
            <w:pPr>
              <w:pStyle w:val="Compact"/>
              <w:jc w:val="right"/>
            </w:pPr>
            <w:r>
              <w:t>0.603</w:t>
            </w:r>
          </w:p>
        </w:tc>
        <w:tc>
          <w:tcPr>
            <w:tcW w:w="688" w:type="dxa"/>
          </w:tcPr>
          <w:p w14:paraId="3C9696E7" w14:textId="77777777" w:rsidR="0045393B" w:rsidRDefault="00000000">
            <w:pPr>
              <w:pStyle w:val="Compact"/>
              <w:jc w:val="right"/>
            </w:pPr>
            <w:r>
              <w:t>0.357</w:t>
            </w:r>
          </w:p>
        </w:tc>
        <w:tc>
          <w:tcPr>
            <w:tcW w:w="688" w:type="dxa"/>
          </w:tcPr>
          <w:p w14:paraId="7827EABD" w14:textId="77777777" w:rsidR="0045393B" w:rsidRDefault="00000000">
            <w:pPr>
              <w:pStyle w:val="Compact"/>
              <w:jc w:val="right"/>
            </w:pPr>
            <w:r>
              <w:t>0.382</w:t>
            </w:r>
          </w:p>
        </w:tc>
      </w:tr>
    </w:tbl>
    <w:p w14:paraId="00F3EE59" w14:textId="77777777" w:rsidR="0045393B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45393B" w14:paraId="2F44E211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90B6A74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35FFBEBB" w14:textId="77777777" w:rsidR="0045393B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393B" w14:paraId="25D5B17D" w14:textId="77777777">
        <w:tc>
          <w:tcPr>
            <w:tcW w:w="0" w:type="auto"/>
          </w:tcPr>
          <w:p w14:paraId="00A164F8" w14:textId="77777777" w:rsidR="0045393B" w:rsidRDefault="00000000">
            <w:pPr>
              <w:pStyle w:val="Compact"/>
              <w:jc w:val="left"/>
            </w:pPr>
            <w:r>
              <w:t>diff_NBO_10_7</w:t>
            </w:r>
          </w:p>
        </w:tc>
        <w:tc>
          <w:tcPr>
            <w:tcW w:w="0" w:type="auto"/>
          </w:tcPr>
          <w:p w14:paraId="4AAB39D0" w14:textId="77777777" w:rsidR="0045393B" w:rsidRDefault="00000000">
            <w:pPr>
              <w:pStyle w:val="Compact"/>
              <w:jc w:val="right"/>
            </w:pPr>
            <w:r>
              <w:t>1.224</w:t>
            </w:r>
          </w:p>
        </w:tc>
      </w:tr>
      <w:tr w:rsidR="0045393B" w14:paraId="637B58C1" w14:textId="77777777">
        <w:tc>
          <w:tcPr>
            <w:tcW w:w="0" w:type="auto"/>
          </w:tcPr>
          <w:p w14:paraId="1206CDF2" w14:textId="77777777" w:rsidR="0045393B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2A1785F9" w14:textId="77777777" w:rsidR="0045393B" w:rsidRDefault="00000000">
            <w:pPr>
              <w:pStyle w:val="Compact"/>
              <w:jc w:val="right"/>
            </w:pPr>
            <w:r>
              <w:t>1.273</w:t>
            </w:r>
          </w:p>
        </w:tc>
      </w:tr>
      <w:tr w:rsidR="0045393B" w14:paraId="7F21969B" w14:textId="77777777">
        <w:tc>
          <w:tcPr>
            <w:tcW w:w="0" w:type="auto"/>
          </w:tcPr>
          <w:p w14:paraId="0E08BFE7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00B6C7F4" w14:textId="77777777" w:rsidR="0045393B" w:rsidRDefault="00000000">
            <w:pPr>
              <w:pStyle w:val="Compact"/>
              <w:jc w:val="right"/>
            </w:pPr>
            <w:r>
              <w:t>1.152</w:t>
            </w:r>
          </w:p>
        </w:tc>
      </w:tr>
    </w:tbl>
    <w:p w14:paraId="469BB6A4" w14:textId="77777777" w:rsidR="0045393B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45393B" w14:paraId="5F7EF8C4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BA7A08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32E8778C" w14:textId="77777777" w:rsidR="0045393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1B3F0C41" w14:textId="77777777" w:rsidR="0045393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5CC5DDA6" w14:textId="77777777" w:rsidR="0045393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2DD50073" w14:textId="77777777" w:rsidR="0045393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393B" w14:paraId="4D200181" w14:textId="77777777">
        <w:tc>
          <w:tcPr>
            <w:tcW w:w="0" w:type="auto"/>
          </w:tcPr>
          <w:p w14:paraId="251A71DD" w14:textId="77777777" w:rsidR="0045393B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028EEC07" w14:textId="77777777" w:rsidR="0045393B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4001799F" w14:textId="77777777" w:rsidR="0045393B" w:rsidRDefault="00000000">
            <w:pPr>
              <w:pStyle w:val="Compact"/>
              <w:jc w:val="right"/>
            </w:pPr>
            <w:r>
              <w:t>0.076</w:t>
            </w:r>
          </w:p>
        </w:tc>
        <w:tc>
          <w:tcPr>
            <w:tcW w:w="0" w:type="auto"/>
          </w:tcPr>
          <w:p w14:paraId="13A3A1A2" w14:textId="77777777" w:rsidR="0045393B" w:rsidRDefault="00000000">
            <w:pPr>
              <w:pStyle w:val="Compact"/>
              <w:jc w:val="right"/>
            </w:pPr>
            <w:r>
              <w:t>13.363</w:t>
            </w:r>
          </w:p>
        </w:tc>
        <w:tc>
          <w:tcPr>
            <w:tcW w:w="0" w:type="auto"/>
          </w:tcPr>
          <w:p w14:paraId="077C784E" w14:textId="77777777" w:rsidR="0045393B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45393B" w14:paraId="4DC4AB4C" w14:textId="77777777">
        <w:tc>
          <w:tcPr>
            <w:tcW w:w="0" w:type="auto"/>
          </w:tcPr>
          <w:p w14:paraId="5FE6A267" w14:textId="77777777" w:rsidR="0045393B" w:rsidRDefault="00000000">
            <w:pPr>
              <w:pStyle w:val="Compact"/>
              <w:jc w:val="left"/>
            </w:pPr>
            <w:r>
              <w:t>diff_NBO_10_7</w:t>
            </w:r>
          </w:p>
        </w:tc>
        <w:tc>
          <w:tcPr>
            <w:tcW w:w="0" w:type="auto"/>
          </w:tcPr>
          <w:p w14:paraId="2DF142E1" w14:textId="77777777" w:rsidR="0045393B" w:rsidRDefault="00000000">
            <w:pPr>
              <w:pStyle w:val="Compact"/>
              <w:jc w:val="right"/>
            </w:pPr>
            <w:r>
              <w:t>-0.260</w:t>
            </w:r>
          </w:p>
        </w:tc>
        <w:tc>
          <w:tcPr>
            <w:tcW w:w="0" w:type="auto"/>
          </w:tcPr>
          <w:p w14:paraId="1B9F7613" w14:textId="77777777" w:rsidR="0045393B" w:rsidRDefault="00000000">
            <w:pPr>
              <w:pStyle w:val="Compact"/>
              <w:jc w:val="right"/>
            </w:pPr>
            <w:r>
              <w:t>0.085</w:t>
            </w:r>
          </w:p>
        </w:tc>
        <w:tc>
          <w:tcPr>
            <w:tcW w:w="0" w:type="auto"/>
          </w:tcPr>
          <w:p w14:paraId="4F81838E" w14:textId="77777777" w:rsidR="0045393B" w:rsidRDefault="00000000">
            <w:pPr>
              <w:pStyle w:val="Compact"/>
              <w:jc w:val="right"/>
            </w:pPr>
            <w:r>
              <w:t>-3.037</w:t>
            </w:r>
          </w:p>
        </w:tc>
        <w:tc>
          <w:tcPr>
            <w:tcW w:w="0" w:type="auto"/>
          </w:tcPr>
          <w:p w14:paraId="36A0B175" w14:textId="77777777" w:rsidR="0045393B" w:rsidRDefault="00000000">
            <w:pPr>
              <w:pStyle w:val="Compact"/>
              <w:jc w:val="right"/>
            </w:pPr>
            <w:r>
              <w:t>0.0047251</w:t>
            </w:r>
          </w:p>
        </w:tc>
      </w:tr>
      <w:tr w:rsidR="0045393B" w14:paraId="54D9FF5E" w14:textId="77777777">
        <w:tc>
          <w:tcPr>
            <w:tcW w:w="0" w:type="auto"/>
          </w:tcPr>
          <w:p w14:paraId="0CEC5BA1" w14:textId="77777777" w:rsidR="0045393B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6283DADF" w14:textId="77777777" w:rsidR="0045393B" w:rsidRDefault="00000000">
            <w:pPr>
              <w:pStyle w:val="Compact"/>
              <w:jc w:val="right"/>
            </w:pPr>
            <w:r>
              <w:t>0.350</w:t>
            </w:r>
          </w:p>
        </w:tc>
        <w:tc>
          <w:tcPr>
            <w:tcW w:w="0" w:type="auto"/>
          </w:tcPr>
          <w:p w14:paraId="77707D5E" w14:textId="77777777" w:rsidR="0045393B" w:rsidRDefault="00000000">
            <w:pPr>
              <w:pStyle w:val="Compact"/>
              <w:jc w:val="right"/>
            </w:pPr>
            <w:r>
              <w:t>0.087</w:t>
            </w:r>
          </w:p>
        </w:tc>
        <w:tc>
          <w:tcPr>
            <w:tcW w:w="0" w:type="auto"/>
          </w:tcPr>
          <w:p w14:paraId="31866F9E" w14:textId="77777777" w:rsidR="0045393B" w:rsidRDefault="00000000">
            <w:pPr>
              <w:pStyle w:val="Compact"/>
              <w:jc w:val="right"/>
            </w:pPr>
            <w:r>
              <w:t>4.011</w:t>
            </w:r>
          </w:p>
        </w:tc>
        <w:tc>
          <w:tcPr>
            <w:tcW w:w="0" w:type="auto"/>
          </w:tcPr>
          <w:p w14:paraId="0D74CC9B" w14:textId="77777777" w:rsidR="0045393B" w:rsidRDefault="00000000">
            <w:pPr>
              <w:pStyle w:val="Compact"/>
              <w:jc w:val="right"/>
            </w:pPr>
            <w:r>
              <w:t>0.0003392</w:t>
            </w:r>
          </w:p>
        </w:tc>
      </w:tr>
      <w:tr w:rsidR="0045393B" w14:paraId="0A39F77C" w14:textId="77777777">
        <w:tc>
          <w:tcPr>
            <w:tcW w:w="0" w:type="auto"/>
          </w:tcPr>
          <w:p w14:paraId="4A26A7AB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47FB21E3" w14:textId="77777777" w:rsidR="0045393B" w:rsidRDefault="00000000">
            <w:pPr>
              <w:pStyle w:val="Compact"/>
              <w:jc w:val="right"/>
            </w:pPr>
            <w:r>
              <w:t>-0.494</w:t>
            </w:r>
          </w:p>
        </w:tc>
        <w:tc>
          <w:tcPr>
            <w:tcW w:w="0" w:type="auto"/>
          </w:tcPr>
          <w:p w14:paraId="084FE858" w14:textId="77777777" w:rsidR="0045393B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7C913A80" w14:textId="77777777" w:rsidR="0045393B" w:rsidRDefault="00000000">
            <w:pPr>
              <w:pStyle w:val="Compact"/>
              <w:jc w:val="right"/>
            </w:pPr>
            <w:r>
              <w:t>-5.956</w:t>
            </w:r>
          </w:p>
        </w:tc>
        <w:tc>
          <w:tcPr>
            <w:tcW w:w="0" w:type="auto"/>
          </w:tcPr>
          <w:p w14:paraId="6A7E4C17" w14:textId="77777777" w:rsidR="0045393B" w:rsidRDefault="00000000">
            <w:pPr>
              <w:pStyle w:val="Compact"/>
              <w:jc w:val="right"/>
            </w:pPr>
            <w:r>
              <w:t>0.0000012</w:t>
            </w:r>
          </w:p>
        </w:tc>
      </w:tr>
    </w:tbl>
    <w:p w14:paraId="6CD7FD73" w14:textId="77777777" w:rsidR="0045393B" w:rsidRDefault="00000000">
      <w:pPr>
        <w:pStyle w:val="3"/>
      </w:pPr>
      <w:bookmarkStart w:id="5" w:name="model-4p-1"/>
      <w:bookmarkEnd w:id="4"/>
      <w:r>
        <w:t>Model 4P</w:t>
      </w:r>
    </w:p>
    <w:tbl>
      <w:tblPr>
        <w:tblStyle w:val="Table"/>
        <w:tblW w:w="5000" w:type="pct"/>
        <w:tblInd w:w="0" w:type="dxa"/>
        <w:tblLayout w:type="fixed"/>
        <w:tblLook w:val="0020" w:firstRow="1" w:lastRow="0" w:firstColumn="0" w:lastColumn="0" w:noHBand="0" w:noVBand="0"/>
      </w:tblPr>
      <w:tblGrid>
        <w:gridCol w:w="6521"/>
        <w:gridCol w:w="850"/>
        <w:gridCol w:w="851"/>
        <w:gridCol w:w="804"/>
      </w:tblGrid>
      <w:tr w:rsidR="0045393B" w14:paraId="49F2C4D7" w14:textId="77777777" w:rsidTr="000019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6521" w:type="dxa"/>
          </w:tcPr>
          <w:p w14:paraId="352327D4" w14:textId="77777777" w:rsidR="0045393B" w:rsidRDefault="00000000">
            <w:pPr>
              <w:pStyle w:val="Compact"/>
              <w:jc w:val="left"/>
            </w:pPr>
            <w:r>
              <w:t>formula</w:t>
            </w:r>
          </w:p>
        </w:tc>
        <w:tc>
          <w:tcPr>
            <w:tcW w:w="850" w:type="dxa"/>
          </w:tcPr>
          <w:p w14:paraId="20BBBE05" w14:textId="77777777" w:rsidR="0045393B" w:rsidRDefault="00000000">
            <w:pPr>
              <w:pStyle w:val="Compact"/>
              <w:jc w:val="right"/>
            </w:pPr>
            <w:r>
              <w:t>R.sq</w:t>
            </w:r>
          </w:p>
        </w:tc>
        <w:tc>
          <w:tcPr>
            <w:tcW w:w="851" w:type="dxa"/>
          </w:tcPr>
          <w:p w14:paraId="5D757CAA" w14:textId="77777777" w:rsidR="0045393B" w:rsidRDefault="00000000">
            <w:pPr>
              <w:pStyle w:val="Compact"/>
              <w:jc w:val="right"/>
            </w:pPr>
            <w:r>
              <w:t>Q.sq</w:t>
            </w:r>
          </w:p>
        </w:tc>
        <w:tc>
          <w:tcPr>
            <w:tcW w:w="804" w:type="dxa"/>
          </w:tcPr>
          <w:p w14:paraId="7F3C5E18" w14:textId="77777777" w:rsidR="0045393B" w:rsidRDefault="00000000">
            <w:pPr>
              <w:pStyle w:val="Compact"/>
              <w:jc w:val="right"/>
            </w:pPr>
            <w:r>
              <w:t>MAE</w:t>
            </w:r>
          </w:p>
        </w:tc>
      </w:tr>
      <w:tr w:rsidR="0045393B" w14:paraId="2E3D95F3" w14:textId="77777777" w:rsidTr="000019B2">
        <w:tc>
          <w:tcPr>
            <w:tcW w:w="6521" w:type="dxa"/>
          </w:tcPr>
          <w:p w14:paraId="01764B58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NPA_4</w:t>
            </w:r>
            <w:r>
              <w:t xml:space="preserve"> + </w:t>
            </w:r>
            <w:r>
              <w:rPr>
                <w:rStyle w:val="VerbatimChar"/>
              </w:rPr>
              <w:t>diff_NBO_10_7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32351D47" w14:textId="77777777" w:rsidR="0045393B" w:rsidRDefault="00000000">
            <w:pPr>
              <w:pStyle w:val="Compact"/>
              <w:jc w:val="right"/>
            </w:pPr>
            <w:r>
              <w:t>0.670</w:t>
            </w:r>
          </w:p>
        </w:tc>
        <w:tc>
          <w:tcPr>
            <w:tcW w:w="851" w:type="dxa"/>
          </w:tcPr>
          <w:p w14:paraId="3AB0EA03" w14:textId="77777777" w:rsidR="0045393B" w:rsidRDefault="00000000">
            <w:pPr>
              <w:pStyle w:val="Compact"/>
              <w:jc w:val="right"/>
            </w:pPr>
            <w:r>
              <w:t>0.433</w:t>
            </w:r>
          </w:p>
        </w:tc>
        <w:tc>
          <w:tcPr>
            <w:tcW w:w="804" w:type="dxa"/>
          </w:tcPr>
          <w:p w14:paraId="300E436E" w14:textId="77777777" w:rsidR="0045393B" w:rsidRDefault="00000000">
            <w:pPr>
              <w:pStyle w:val="Compact"/>
              <w:jc w:val="right"/>
            </w:pPr>
            <w:r>
              <w:t>0.358</w:t>
            </w:r>
          </w:p>
        </w:tc>
      </w:tr>
      <w:tr w:rsidR="0045393B" w14:paraId="35DBC454" w14:textId="77777777" w:rsidTr="000019B2">
        <w:tc>
          <w:tcPr>
            <w:tcW w:w="6521" w:type="dxa"/>
          </w:tcPr>
          <w:p w14:paraId="0BAE4D98" w14:textId="77777777" w:rsidR="0045393B" w:rsidRDefault="00000000">
            <w:pPr>
              <w:pStyle w:val="Compact"/>
              <w:jc w:val="left"/>
            </w:pPr>
            <w:r>
              <w:rPr>
                <w:rStyle w:val="VerbatimChar"/>
              </w:rPr>
              <w:t>ddg</w:t>
            </w:r>
            <w:r>
              <w:t xml:space="preserve"> ~ </w:t>
            </w:r>
            <w:r>
              <w:rPr>
                <w:rStyle w:val="VerbatimChar"/>
              </w:rPr>
              <w:t>diff_NBO_4_10</w:t>
            </w:r>
            <w:r>
              <w:t xml:space="preserve"> + </w:t>
            </w:r>
            <w:r>
              <w:rPr>
                <w:rStyle w:val="VerbatimChar"/>
              </w:rPr>
              <w:t>diff_NBO_10_7</w:t>
            </w:r>
            <w:r>
              <w:t xml:space="preserve"> + </w:t>
            </w:r>
            <w:r>
              <w:rPr>
                <w:rStyle w:val="VerbatimChar"/>
              </w:rPr>
              <w:t>Dist.10..7.</w:t>
            </w:r>
            <w:r>
              <w:t xml:space="preserve"> + </w:t>
            </w:r>
            <w:r>
              <w:rPr>
                <w:rStyle w:val="VerbatimChar"/>
              </w:rPr>
              <w:t>B1_3_9</w:t>
            </w:r>
          </w:p>
        </w:tc>
        <w:tc>
          <w:tcPr>
            <w:tcW w:w="850" w:type="dxa"/>
          </w:tcPr>
          <w:p w14:paraId="38E36A2E" w14:textId="77777777" w:rsidR="0045393B" w:rsidRDefault="00000000">
            <w:pPr>
              <w:pStyle w:val="Compact"/>
              <w:jc w:val="right"/>
            </w:pPr>
            <w:r>
              <w:t>0.665</w:t>
            </w:r>
          </w:p>
        </w:tc>
        <w:tc>
          <w:tcPr>
            <w:tcW w:w="851" w:type="dxa"/>
          </w:tcPr>
          <w:p w14:paraId="076D35C4" w14:textId="77777777" w:rsidR="0045393B" w:rsidRDefault="00000000">
            <w:pPr>
              <w:pStyle w:val="Compact"/>
              <w:jc w:val="right"/>
            </w:pPr>
            <w:r>
              <w:t>0.427</w:t>
            </w:r>
          </w:p>
        </w:tc>
        <w:tc>
          <w:tcPr>
            <w:tcW w:w="804" w:type="dxa"/>
          </w:tcPr>
          <w:p w14:paraId="03B44585" w14:textId="77777777" w:rsidR="0045393B" w:rsidRDefault="00000000">
            <w:pPr>
              <w:pStyle w:val="Compact"/>
              <w:jc w:val="right"/>
            </w:pPr>
            <w:r>
              <w:t>0.361</w:t>
            </w:r>
          </w:p>
        </w:tc>
      </w:tr>
    </w:tbl>
    <w:p w14:paraId="4B078928" w14:textId="77777777" w:rsidR="0045393B" w:rsidRDefault="00000000">
      <w:pPr>
        <w:pStyle w:val="a0"/>
      </w:pPr>
      <w:r>
        <w:rPr>
          <w:b/>
          <w:bCs/>
          <w:i/>
          <w:iCs/>
        </w:rPr>
        <w:t>Multicollinearity check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767"/>
      </w:tblGrid>
      <w:tr w:rsidR="0045393B" w14:paraId="5385CFEC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B2597AC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6C38A103" w14:textId="77777777" w:rsidR="0045393B" w:rsidRDefault="00000000">
            <w:pPr>
              <w:pStyle w:val="Compact"/>
              <w:jc w:val="right"/>
            </w:pPr>
            <w:r>
              <w:t>x</w:t>
            </w:r>
          </w:p>
        </w:tc>
      </w:tr>
      <w:tr w:rsidR="0045393B" w14:paraId="0AD5975D" w14:textId="77777777">
        <w:tc>
          <w:tcPr>
            <w:tcW w:w="0" w:type="auto"/>
          </w:tcPr>
          <w:p w14:paraId="4F8676DC" w14:textId="77777777" w:rsidR="0045393B" w:rsidRDefault="00000000">
            <w:pPr>
              <w:pStyle w:val="Compact"/>
              <w:jc w:val="left"/>
            </w:pPr>
            <w:r>
              <w:t>NPA_4</w:t>
            </w:r>
          </w:p>
        </w:tc>
        <w:tc>
          <w:tcPr>
            <w:tcW w:w="0" w:type="auto"/>
          </w:tcPr>
          <w:p w14:paraId="748AC5DD" w14:textId="77777777" w:rsidR="0045393B" w:rsidRDefault="00000000">
            <w:pPr>
              <w:pStyle w:val="Compact"/>
              <w:jc w:val="right"/>
            </w:pPr>
            <w:r>
              <w:t>1.262</w:t>
            </w:r>
          </w:p>
        </w:tc>
      </w:tr>
      <w:tr w:rsidR="0045393B" w14:paraId="45C3D9A4" w14:textId="77777777">
        <w:tc>
          <w:tcPr>
            <w:tcW w:w="0" w:type="auto"/>
          </w:tcPr>
          <w:p w14:paraId="3F1C89CD" w14:textId="77777777" w:rsidR="0045393B" w:rsidRDefault="00000000">
            <w:pPr>
              <w:pStyle w:val="Compact"/>
              <w:jc w:val="left"/>
            </w:pPr>
            <w:r>
              <w:t>diff_NBO_10_7</w:t>
            </w:r>
          </w:p>
        </w:tc>
        <w:tc>
          <w:tcPr>
            <w:tcW w:w="0" w:type="auto"/>
          </w:tcPr>
          <w:p w14:paraId="44DF4E18" w14:textId="77777777" w:rsidR="0045393B" w:rsidRDefault="00000000">
            <w:pPr>
              <w:pStyle w:val="Compact"/>
              <w:jc w:val="right"/>
            </w:pPr>
            <w:r>
              <w:t>1.497</w:t>
            </w:r>
          </w:p>
        </w:tc>
      </w:tr>
      <w:tr w:rsidR="0045393B" w14:paraId="19844CA0" w14:textId="77777777">
        <w:tc>
          <w:tcPr>
            <w:tcW w:w="0" w:type="auto"/>
          </w:tcPr>
          <w:p w14:paraId="05814A23" w14:textId="77777777" w:rsidR="0045393B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4C05E739" w14:textId="77777777" w:rsidR="0045393B" w:rsidRDefault="00000000">
            <w:pPr>
              <w:pStyle w:val="Compact"/>
              <w:jc w:val="right"/>
            </w:pPr>
            <w:r>
              <w:t>1.274</w:t>
            </w:r>
          </w:p>
        </w:tc>
      </w:tr>
      <w:tr w:rsidR="0045393B" w14:paraId="53ABF16D" w14:textId="77777777">
        <w:tc>
          <w:tcPr>
            <w:tcW w:w="0" w:type="auto"/>
          </w:tcPr>
          <w:p w14:paraId="037C6494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562B3C0F" w14:textId="77777777" w:rsidR="0045393B" w:rsidRDefault="00000000">
            <w:pPr>
              <w:pStyle w:val="Compact"/>
              <w:jc w:val="right"/>
            </w:pPr>
            <w:r>
              <w:t>1.181</w:t>
            </w:r>
          </w:p>
        </w:tc>
      </w:tr>
    </w:tbl>
    <w:p w14:paraId="0659C49C" w14:textId="77777777" w:rsidR="0045393B" w:rsidRDefault="00000000">
      <w:pPr>
        <w:pStyle w:val="a0"/>
      </w:pPr>
      <w:r>
        <w:rPr>
          <w:b/>
          <w:bCs/>
          <w:i/>
          <w:iCs/>
        </w:rPr>
        <w:t>Scaled Coefficients:</w:t>
      </w:r>
    </w:p>
    <w:tbl>
      <w:tblPr>
        <w:tblStyle w:val="Table"/>
        <w:tblW w:w="0" w:type="auto"/>
        <w:tblInd w:w="0" w:type="dxa"/>
        <w:tblLook w:val="0020" w:firstRow="1" w:lastRow="0" w:firstColumn="0" w:lastColumn="0" w:noHBand="0" w:noVBand="0"/>
      </w:tblPr>
      <w:tblGrid>
        <w:gridCol w:w="1721"/>
        <w:gridCol w:w="1072"/>
        <w:gridCol w:w="1158"/>
        <w:gridCol w:w="889"/>
        <w:gridCol w:w="1256"/>
      </w:tblGrid>
      <w:tr w:rsidR="0045393B" w14:paraId="41B74005" w14:textId="77777777" w:rsidTr="004539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D83843" w14:textId="77777777" w:rsidR="0045393B" w:rsidRDefault="0045393B">
            <w:pPr>
              <w:pStyle w:val="Compact"/>
            </w:pPr>
          </w:p>
        </w:tc>
        <w:tc>
          <w:tcPr>
            <w:tcW w:w="0" w:type="auto"/>
          </w:tcPr>
          <w:p w14:paraId="4DF346E5" w14:textId="77777777" w:rsidR="0045393B" w:rsidRDefault="00000000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</w:tcPr>
          <w:p w14:paraId="08F38FE5" w14:textId="77777777" w:rsidR="0045393B" w:rsidRDefault="00000000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</w:tcPr>
          <w:p w14:paraId="02E3E95C" w14:textId="77777777" w:rsidR="0045393B" w:rsidRDefault="00000000">
            <w:pPr>
              <w:pStyle w:val="Compact"/>
              <w:jc w:val="right"/>
            </w:pPr>
            <w:r>
              <w:t>t value</w:t>
            </w:r>
          </w:p>
        </w:tc>
        <w:tc>
          <w:tcPr>
            <w:tcW w:w="0" w:type="auto"/>
          </w:tcPr>
          <w:p w14:paraId="7C7C257E" w14:textId="77777777" w:rsidR="0045393B" w:rsidRDefault="00000000">
            <w:pPr>
              <w:pStyle w:val="Compact"/>
              <w:jc w:val="right"/>
            </w:pPr>
            <w:r>
              <w:t>Pr(&gt;|t|)</w:t>
            </w:r>
          </w:p>
        </w:tc>
      </w:tr>
      <w:tr w:rsidR="0045393B" w14:paraId="558DDAC4" w14:textId="77777777">
        <w:tc>
          <w:tcPr>
            <w:tcW w:w="0" w:type="auto"/>
          </w:tcPr>
          <w:p w14:paraId="2E1FEA4A" w14:textId="77777777" w:rsidR="0045393B" w:rsidRDefault="00000000">
            <w:pPr>
              <w:pStyle w:val="Compact"/>
              <w:jc w:val="left"/>
            </w:pPr>
            <w:r>
              <w:t>(Intercept)</w:t>
            </w:r>
          </w:p>
        </w:tc>
        <w:tc>
          <w:tcPr>
            <w:tcW w:w="0" w:type="auto"/>
          </w:tcPr>
          <w:p w14:paraId="196BF6FF" w14:textId="77777777" w:rsidR="0045393B" w:rsidRDefault="00000000">
            <w:pPr>
              <w:pStyle w:val="Compact"/>
              <w:jc w:val="right"/>
            </w:pPr>
            <w:r>
              <w:t>1.018</w:t>
            </w:r>
          </w:p>
        </w:tc>
        <w:tc>
          <w:tcPr>
            <w:tcW w:w="0" w:type="auto"/>
          </w:tcPr>
          <w:p w14:paraId="5DEF4D81" w14:textId="77777777" w:rsidR="0045393B" w:rsidRDefault="00000000">
            <w:pPr>
              <w:pStyle w:val="Compact"/>
              <w:jc w:val="right"/>
            </w:pPr>
            <w:r>
              <w:t>0.072</w:t>
            </w:r>
          </w:p>
        </w:tc>
        <w:tc>
          <w:tcPr>
            <w:tcW w:w="0" w:type="auto"/>
          </w:tcPr>
          <w:p w14:paraId="407D48E5" w14:textId="77777777" w:rsidR="0045393B" w:rsidRDefault="00000000">
            <w:pPr>
              <w:pStyle w:val="Compact"/>
              <w:jc w:val="right"/>
            </w:pPr>
            <w:r>
              <w:t>14.061</w:t>
            </w:r>
          </w:p>
        </w:tc>
        <w:tc>
          <w:tcPr>
            <w:tcW w:w="0" w:type="auto"/>
          </w:tcPr>
          <w:p w14:paraId="21625CC6" w14:textId="77777777" w:rsidR="0045393B" w:rsidRDefault="00000000">
            <w:pPr>
              <w:pStyle w:val="Compact"/>
              <w:jc w:val="right"/>
            </w:pPr>
            <w:r>
              <w:t>0.0000000</w:t>
            </w:r>
          </w:p>
        </w:tc>
      </w:tr>
      <w:tr w:rsidR="0045393B" w14:paraId="58964510" w14:textId="77777777">
        <w:tc>
          <w:tcPr>
            <w:tcW w:w="0" w:type="auto"/>
          </w:tcPr>
          <w:p w14:paraId="3E0E6BF1" w14:textId="77777777" w:rsidR="0045393B" w:rsidRDefault="00000000">
            <w:pPr>
              <w:pStyle w:val="Compact"/>
              <w:jc w:val="left"/>
            </w:pPr>
            <w:r>
              <w:t>NPA_4</w:t>
            </w:r>
          </w:p>
        </w:tc>
        <w:tc>
          <w:tcPr>
            <w:tcW w:w="0" w:type="auto"/>
          </w:tcPr>
          <w:p w14:paraId="4A4FD51E" w14:textId="77777777" w:rsidR="0045393B" w:rsidRDefault="00000000">
            <w:pPr>
              <w:pStyle w:val="Compact"/>
              <w:jc w:val="right"/>
            </w:pPr>
            <w:r>
              <w:t>0.174</w:t>
            </w:r>
          </w:p>
        </w:tc>
        <w:tc>
          <w:tcPr>
            <w:tcW w:w="0" w:type="auto"/>
          </w:tcPr>
          <w:p w14:paraId="73AFAE32" w14:textId="77777777" w:rsidR="0045393B" w:rsidRDefault="00000000">
            <w:pPr>
              <w:pStyle w:val="Compact"/>
              <w:jc w:val="right"/>
            </w:pPr>
            <w:r>
              <w:t>0.082</w:t>
            </w:r>
          </w:p>
        </w:tc>
        <w:tc>
          <w:tcPr>
            <w:tcW w:w="0" w:type="auto"/>
          </w:tcPr>
          <w:p w14:paraId="35BAAD40" w14:textId="77777777" w:rsidR="0045393B" w:rsidRDefault="00000000">
            <w:pPr>
              <w:pStyle w:val="Compact"/>
              <w:jc w:val="right"/>
            </w:pPr>
            <w:r>
              <w:t>2.104</w:t>
            </w:r>
          </w:p>
        </w:tc>
        <w:tc>
          <w:tcPr>
            <w:tcW w:w="0" w:type="auto"/>
          </w:tcPr>
          <w:p w14:paraId="5595381B" w14:textId="77777777" w:rsidR="0045393B" w:rsidRDefault="00000000">
            <w:pPr>
              <w:pStyle w:val="Compact"/>
              <w:jc w:val="right"/>
            </w:pPr>
            <w:r>
              <w:t>0.0435534</w:t>
            </w:r>
          </w:p>
        </w:tc>
      </w:tr>
      <w:tr w:rsidR="0045393B" w14:paraId="4CDA3CBF" w14:textId="77777777">
        <w:tc>
          <w:tcPr>
            <w:tcW w:w="0" w:type="auto"/>
          </w:tcPr>
          <w:p w14:paraId="17E46E2D" w14:textId="77777777" w:rsidR="0045393B" w:rsidRDefault="00000000">
            <w:pPr>
              <w:pStyle w:val="Compact"/>
              <w:jc w:val="left"/>
            </w:pPr>
            <w:r>
              <w:t>diff_NBO_10_7</w:t>
            </w:r>
          </w:p>
        </w:tc>
        <w:tc>
          <w:tcPr>
            <w:tcW w:w="0" w:type="auto"/>
          </w:tcPr>
          <w:p w14:paraId="31637563" w14:textId="77777777" w:rsidR="0045393B" w:rsidRDefault="00000000">
            <w:pPr>
              <w:pStyle w:val="Compact"/>
              <w:jc w:val="right"/>
            </w:pPr>
            <w:r>
              <w:t>-0.340</w:t>
            </w:r>
          </w:p>
        </w:tc>
        <w:tc>
          <w:tcPr>
            <w:tcW w:w="0" w:type="auto"/>
          </w:tcPr>
          <w:p w14:paraId="4F9B23EA" w14:textId="77777777" w:rsidR="0045393B" w:rsidRDefault="00000000">
            <w:pPr>
              <w:pStyle w:val="Compact"/>
              <w:jc w:val="right"/>
            </w:pPr>
            <w:r>
              <w:t>0.090</w:t>
            </w:r>
          </w:p>
        </w:tc>
        <w:tc>
          <w:tcPr>
            <w:tcW w:w="0" w:type="auto"/>
          </w:tcPr>
          <w:p w14:paraId="0DBDB6C1" w14:textId="77777777" w:rsidR="0045393B" w:rsidRDefault="00000000">
            <w:pPr>
              <w:pStyle w:val="Compact"/>
              <w:jc w:val="right"/>
            </w:pPr>
            <w:r>
              <w:t>-3.788</w:t>
            </w:r>
          </w:p>
        </w:tc>
        <w:tc>
          <w:tcPr>
            <w:tcW w:w="0" w:type="auto"/>
          </w:tcPr>
          <w:p w14:paraId="4218CF6C" w14:textId="77777777" w:rsidR="0045393B" w:rsidRDefault="00000000">
            <w:pPr>
              <w:pStyle w:val="Compact"/>
              <w:jc w:val="right"/>
            </w:pPr>
            <w:r>
              <w:t>0.0006556</w:t>
            </w:r>
          </w:p>
        </w:tc>
      </w:tr>
      <w:tr w:rsidR="0045393B" w14:paraId="3224B7E6" w14:textId="77777777">
        <w:tc>
          <w:tcPr>
            <w:tcW w:w="0" w:type="auto"/>
          </w:tcPr>
          <w:p w14:paraId="6B595568" w14:textId="77777777" w:rsidR="0045393B" w:rsidRDefault="00000000">
            <w:pPr>
              <w:pStyle w:val="Compact"/>
              <w:jc w:val="left"/>
            </w:pPr>
            <w:r>
              <w:t>Dist.10..7.</w:t>
            </w:r>
          </w:p>
        </w:tc>
        <w:tc>
          <w:tcPr>
            <w:tcW w:w="0" w:type="auto"/>
          </w:tcPr>
          <w:p w14:paraId="5D2E77CE" w14:textId="77777777" w:rsidR="0045393B" w:rsidRDefault="00000000">
            <w:pPr>
              <w:pStyle w:val="Compact"/>
              <w:jc w:val="right"/>
            </w:pPr>
            <w:r>
              <w:t>0.346</w:t>
            </w:r>
          </w:p>
        </w:tc>
        <w:tc>
          <w:tcPr>
            <w:tcW w:w="0" w:type="auto"/>
          </w:tcPr>
          <w:p w14:paraId="5AB711F2" w14:textId="77777777" w:rsidR="0045393B" w:rsidRDefault="00000000">
            <w:pPr>
              <w:pStyle w:val="Compact"/>
              <w:jc w:val="right"/>
            </w:pPr>
            <w:r>
              <w:t>0.083</w:t>
            </w:r>
          </w:p>
        </w:tc>
        <w:tc>
          <w:tcPr>
            <w:tcW w:w="0" w:type="auto"/>
          </w:tcPr>
          <w:p w14:paraId="3C385146" w14:textId="77777777" w:rsidR="0045393B" w:rsidRDefault="00000000">
            <w:pPr>
              <w:pStyle w:val="Compact"/>
              <w:jc w:val="right"/>
            </w:pPr>
            <w:r>
              <w:t>4.174</w:t>
            </w:r>
          </w:p>
        </w:tc>
        <w:tc>
          <w:tcPr>
            <w:tcW w:w="0" w:type="auto"/>
          </w:tcPr>
          <w:p w14:paraId="5792B488" w14:textId="77777777" w:rsidR="0045393B" w:rsidRDefault="00000000">
            <w:pPr>
              <w:pStyle w:val="Compact"/>
              <w:jc w:val="right"/>
            </w:pPr>
            <w:r>
              <w:t>0.0002245</w:t>
            </w:r>
          </w:p>
        </w:tc>
      </w:tr>
      <w:tr w:rsidR="0045393B" w14:paraId="71E7846D" w14:textId="77777777">
        <w:tc>
          <w:tcPr>
            <w:tcW w:w="0" w:type="auto"/>
          </w:tcPr>
          <w:p w14:paraId="45AFBB03" w14:textId="77777777" w:rsidR="0045393B" w:rsidRDefault="00000000">
            <w:pPr>
              <w:pStyle w:val="Compact"/>
              <w:jc w:val="left"/>
            </w:pPr>
            <w:r>
              <w:t>B1_3_9</w:t>
            </w:r>
          </w:p>
        </w:tc>
        <w:tc>
          <w:tcPr>
            <w:tcW w:w="0" w:type="auto"/>
          </w:tcPr>
          <w:p w14:paraId="01A62E5F" w14:textId="77777777" w:rsidR="0045393B" w:rsidRDefault="00000000">
            <w:pPr>
              <w:pStyle w:val="Compact"/>
              <w:jc w:val="right"/>
            </w:pPr>
            <w:r>
              <w:t>-0.468</w:t>
            </w:r>
          </w:p>
        </w:tc>
        <w:tc>
          <w:tcPr>
            <w:tcW w:w="0" w:type="auto"/>
          </w:tcPr>
          <w:p w14:paraId="5F4DA28A" w14:textId="77777777" w:rsidR="0045393B" w:rsidRDefault="00000000">
            <w:pPr>
              <w:pStyle w:val="Compact"/>
              <w:jc w:val="right"/>
            </w:pPr>
            <w:r>
              <w:t>0.080</w:t>
            </w:r>
          </w:p>
        </w:tc>
        <w:tc>
          <w:tcPr>
            <w:tcW w:w="0" w:type="auto"/>
          </w:tcPr>
          <w:p w14:paraId="40617288" w14:textId="77777777" w:rsidR="0045393B" w:rsidRDefault="00000000">
            <w:pPr>
              <w:pStyle w:val="Compact"/>
              <w:jc w:val="right"/>
            </w:pPr>
            <w:r>
              <w:t>-5.861</w:t>
            </w:r>
          </w:p>
        </w:tc>
        <w:tc>
          <w:tcPr>
            <w:tcW w:w="0" w:type="auto"/>
          </w:tcPr>
          <w:p w14:paraId="7573AE02" w14:textId="77777777" w:rsidR="0045393B" w:rsidRDefault="00000000">
            <w:pPr>
              <w:pStyle w:val="Compact"/>
              <w:jc w:val="right"/>
            </w:pPr>
            <w:r>
              <w:t>0.0000018</w:t>
            </w:r>
          </w:p>
        </w:tc>
      </w:tr>
      <w:bookmarkEnd w:id="3"/>
      <w:bookmarkEnd w:id="5"/>
    </w:tbl>
    <w:p w14:paraId="59D0339F" w14:textId="77777777" w:rsidR="00C91839" w:rsidRDefault="00C91839"/>
    <w:sectPr w:rsidR="00C91839">
      <w:foot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7F029EC" w14:textId="77777777" w:rsidR="00C91839" w:rsidRDefault="00C91839">
      <w:pPr>
        <w:spacing w:before="0" w:after="0"/>
      </w:pPr>
      <w:r>
        <w:separator/>
      </w:r>
    </w:p>
  </w:endnote>
  <w:endnote w:type="continuationSeparator" w:id="0">
    <w:p w14:paraId="02A37C3A" w14:textId="77777777" w:rsidR="00C91839" w:rsidRDefault="00C91839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1C72BD3" w14:textId="77777777" w:rsidR="0058205F" w:rsidRPr="00223E1D" w:rsidRDefault="0058205F" w:rsidP="00300796">
    <w:pPr>
      <w:pStyle w:val="aa"/>
      <w:rPr>
        <w:noProof/>
      </w:rPr>
    </w:pPr>
    <w:r w:rsidRPr="00223E1D">
      <w:rPr>
        <w:lang w:val="es-ES"/>
      </w:rPr>
      <w:t>S</w:t>
    </w:r>
    <w:r w:rsidRPr="00223E1D">
      <w:fldChar w:fldCharType="begin"/>
    </w:r>
    <w:r w:rsidRPr="00223E1D">
      <w:instrText xml:space="preserve"> PAGE   \* MERGEFORMAT </w:instrText>
    </w:r>
    <w:r w:rsidRPr="00223E1D">
      <w:fldChar w:fldCharType="separate"/>
    </w:r>
    <w:r w:rsidRPr="00223E1D">
      <w:rPr>
        <w:noProof/>
      </w:rPr>
      <w:t>2</w:t>
    </w:r>
    <w:r w:rsidRPr="00223E1D">
      <w:rPr>
        <w:noProof/>
      </w:rPr>
      <w:fldChar w:fldCharType="end"/>
    </w:r>
  </w:p>
  <w:p w14:paraId="60E90BCD" w14:textId="77777777" w:rsidR="0058205F" w:rsidRDefault="0058205F" w:rsidP="00300796">
    <w:pPr>
      <w:pStyle w:val="aa"/>
    </w:pPr>
  </w:p>
  <w:p w14:paraId="6776A29E" w14:textId="77777777" w:rsidR="00FF58F6" w:rsidRDefault="00FF58F6" w:rsidP="00300796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11CF98" w14:textId="77777777" w:rsidR="00C91839" w:rsidRDefault="00C91839">
      <w:pPr>
        <w:spacing w:before="0" w:after="0"/>
      </w:pPr>
      <w:r>
        <w:separator/>
      </w:r>
    </w:p>
  </w:footnote>
  <w:footnote w:type="continuationSeparator" w:id="0">
    <w:p w14:paraId="61B70796" w14:textId="77777777" w:rsidR="00C91839" w:rsidRDefault="00C91839">
      <w:pPr>
        <w:spacing w:before="0"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6F8F9A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3C293355"/>
    <w:multiLevelType w:val="hybridMultilevel"/>
    <w:tmpl w:val="FD96FB5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2E81130"/>
    <w:multiLevelType w:val="hybridMultilevel"/>
    <w:tmpl w:val="E7621D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5B334B"/>
    <w:multiLevelType w:val="hybridMultilevel"/>
    <w:tmpl w:val="7A881E2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38C2331"/>
    <w:multiLevelType w:val="hybridMultilevel"/>
    <w:tmpl w:val="AA563AE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743181B"/>
    <w:multiLevelType w:val="hybridMultilevel"/>
    <w:tmpl w:val="EA30EBEE"/>
    <w:lvl w:ilvl="0" w:tplc="D41603E0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11057256">
    <w:abstractNumId w:val="3"/>
  </w:num>
  <w:num w:numId="2" w16cid:durableId="932083552">
    <w:abstractNumId w:val="4"/>
  </w:num>
  <w:num w:numId="3" w16cid:durableId="332030157">
    <w:abstractNumId w:val="2"/>
  </w:num>
  <w:num w:numId="4" w16cid:durableId="1825125509">
    <w:abstractNumId w:val="1"/>
  </w:num>
  <w:num w:numId="5" w16cid:durableId="1655447956">
    <w:abstractNumId w:val="5"/>
  </w:num>
  <w:num w:numId="6" w16cid:durableId="1363021505">
    <w:abstractNumId w:val="0"/>
  </w:num>
  <w:num w:numId="7" w16cid:durableId="5007812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M0MTQ0MzW3MDQyMTVR0lEKTi0uzszPAykwsqgFAOHei0EtAAAA"/>
  </w:docVars>
  <w:rsids>
    <w:rsidRoot w:val="00F03B1D"/>
    <w:rsid w:val="000019B2"/>
    <w:rsid w:val="00002537"/>
    <w:rsid w:val="00002F55"/>
    <w:rsid w:val="0000473D"/>
    <w:rsid w:val="00005123"/>
    <w:rsid w:val="00010515"/>
    <w:rsid w:val="00013749"/>
    <w:rsid w:val="00013F64"/>
    <w:rsid w:val="000142C3"/>
    <w:rsid w:val="000164BB"/>
    <w:rsid w:val="00017A91"/>
    <w:rsid w:val="00024B70"/>
    <w:rsid w:val="00025B86"/>
    <w:rsid w:val="0003011A"/>
    <w:rsid w:val="0003032D"/>
    <w:rsid w:val="00032DE2"/>
    <w:rsid w:val="0003434D"/>
    <w:rsid w:val="00035C47"/>
    <w:rsid w:val="000371C6"/>
    <w:rsid w:val="00042B5F"/>
    <w:rsid w:val="0004363F"/>
    <w:rsid w:val="0004375C"/>
    <w:rsid w:val="00043DCD"/>
    <w:rsid w:val="0004505C"/>
    <w:rsid w:val="00045613"/>
    <w:rsid w:val="0004598C"/>
    <w:rsid w:val="00052A47"/>
    <w:rsid w:val="00053EB6"/>
    <w:rsid w:val="00060AC7"/>
    <w:rsid w:val="0006186D"/>
    <w:rsid w:val="00061C93"/>
    <w:rsid w:val="000655EB"/>
    <w:rsid w:val="00066946"/>
    <w:rsid w:val="00066981"/>
    <w:rsid w:val="00066B68"/>
    <w:rsid w:val="00070E84"/>
    <w:rsid w:val="00073004"/>
    <w:rsid w:val="00076C65"/>
    <w:rsid w:val="00080957"/>
    <w:rsid w:val="00080AF4"/>
    <w:rsid w:val="00081B56"/>
    <w:rsid w:val="00086669"/>
    <w:rsid w:val="00086B2A"/>
    <w:rsid w:val="000913C2"/>
    <w:rsid w:val="000918C9"/>
    <w:rsid w:val="00093B23"/>
    <w:rsid w:val="0009417C"/>
    <w:rsid w:val="0009604F"/>
    <w:rsid w:val="000961DC"/>
    <w:rsid w:val="000969EE"/>
    <w:rsid w:val="000A15C5"/>
    <w:rsid w:val="000A3DBA"/>
    <w:rsid w:val="000A40B7"/>
    <w:rsid w:val="000B1D6F"/>
    <w:rsid w:val="000B2167"/>
    <w:rsid w:val="000B2BB4"/>
    <w:rsid w:val="000B312C"/>
    <w:rsid w:val="000B4FF1"/>
    <w:rsid w:val="000C02D4"/>
    <w:rsid w:val="000C0D0E"/>
    <w:rsid w:val="000C215D"/>
    <w:rsid w:val="000C2855"/>
    <w:rsid w:val="000C5A29"/>
    <w:rsid w:val="000D027C"/>
    <w:rsid w:val="000D155A"/>
    <w:rsid w:val="000D2E63"/>
    <w:rsid w:val="000D3298"/>
    <w:rsid w:val="000D3CCD"/>
    <w:rsid w:val="000D4826"/>
    <w:rsid w:val="000E3CE4"/>
    <w:rsid w:val="000E51F3"/>
    <w:rsid w:val="000E72AF"/>
    <w:rsid w:val="000F1502"/>
    <w:rsid w:val="000F1F2E"/>
    <w:rsid w:val="000F2E81"/>
    <w:rsid w:val="000F376D"/>
    <w:rsid w:val="000F7318"/>
    <w:rsid w:val="00100654"/>
    <w:rsid w:val="00100A29"/>
    <w:rsid w:val="00100D87"/>
    <w:rsid w:val="00101AEC"/>
    <w:rsid w:val="00105956"/>
    <w:rsid w:val="00106DDE"/>
    <w:rsid w:val="0010745F"/>
    <w:rsid w:val="00110C3F"/>
    <w:rsid w:val="00113DDA"/>
    <w:rsid w:val="001169F2"/>
    <w:rsid w:val="00120FE4"/>
    <w:rsid w:val="001254FD"/>
    <w:rsid w:val="001269CB"/>
    <w:rsid w:val="00131038"/>
    <w:rsid w:val="0013449B"/>
    <w:rsid w:val="001348A5"/>
    <w:rsid w:val="00135EBD"/>
    <w:rsid w:val="0013614D"/>
    <w:rsid w:val="001432DF"/>
    <w:rsid w:val="00156D32"/>
    <w:rsid w:val="00157199"/>
    <w:rsid w:val="00163664"/>
    <w:rsid w:val="00172597"/>
    <w:rsid w:val="00174DB6"/>
    <w:rsid w:val="00181AEB"/>
    <w:rsid w:val="00185333"/>
    <w:rsid w:val="0018628B"/>
    <w:rsid w:val="00190278"/>
    <w:rsid w:val="001947D2"/>
    <w:rsid w:val="00194CE6"/>
    <w:rsid w:val="001A5308"/>
    <w:rsid w:val="001A6153"/>
    <w:rsid w:val="001B16EB"/>
    <w:rsid w:val="001B2232"/>
    <w:rsid w:val="001B257B"/>
    <w:rsid w:val="001B39D9"/>
    <w:rsid w:val="001B3DE4"/>
    <w:rsid w:val="001B589A"/>
    <w:rsid w:val="001B6932"/>
    <w:rsid w:val="001B6A18"/>
    <w:rsid w:val="001B6E8A"/>
    <w:rsid w:val="001C14D0"/>
    <w:rsid w:val="001C158A"/>
    <w:rsid w:val="001C2B93"/>
    <w:rsid w:val="001C4EBC"/>
    <w:rsid w:val="001C5A2A"/>
    <w:rsid w:val="001C6BDA"/>
    <w:rsid w:val="001D0040"/>
    <w:rsid w:val="001D1E98"/>
    <w:rsid w:val="001D3097"/>
    <w:rsid w:val="001D31C3"/>
    <w:rsid w:val="001D5EEC"/>
    <w:rsid w:val="001D753E"/>
    <w:rsid w:val="001E15BD"/>
    <w:rsid w:val="001E4FCB"/>
    <w:rsid w:val="001F29B8"/>
    <w:rsid w:val="001F35FB"/>
    <w:rsid w:val="001F568B"/>
    <w:rsid w:val="001F5822"/>
    <w:rsid w:val="00201890"/>
    <w:rsid w:val="002018E8"/>
    <w:rsid w:val="002025BC"/>
    <w:rsid w:val="00203AA5"/>
    <w:rsid w:val="00203CA7"/>
    <w:rsid w:val="002051AE"/>
    <w:rsid w:val="00205DC0"/>
    <w:rsid w:val="002102C9"/>
    <w:rsid w:val="00210CB4"/>
    <w:rsid w:val="00213BC7"/>
    <w:rsid w:val="00214CF5"/>
    <w:rsid w:val="00216760"/>
    <w:rsid w:val="00216BC2"/>
    <w:rsid w:val="00223E1D"/>
    <w:rsid w:val="002260DF"/>
    <w:rsid w:val="00230435"/>
    <w:rsid w:val="0023165D"/>
    <w:rsid w:val="00240089"/>
    <w:rsid w:val="0024120D"/>
    <w:rsid w:val="0024482F"/>
    <w:rsid w:val="0024572A"/>
    <w:rsid w:val="00247A92"/>
    <w:rsid w:val="002500BF"/>
    <w:rsid w:val="00251E0B"/>
    <w:rsid w:val="002530DF"/>
    <w:rsid w:val="002536A9"/>
    <w:rsid w:val="0025768E"/>
    <w:rsid w:val="00260AAA"/>
    <w:rsid w:val="002613DF"/>
    <w:rsid w:val="00261490"/>
    <w:rsid w:val="002631B8"/>
    <w:rsid w:val="00263C3E"/>
    <w:rsid w:val="00271C0B"/>
    <w:rsid w:val="0027352B"/>
    <w:rsid w:val="00277FF6"/>
    <w:rsid w:val="00280597"/>
    <w:rsid w:val="00280D3D"/>
    <w:rsid w:val="00285CB6"/>
    <w:rsid w:val="00290C71"/>
    <w:rsid w:val="00293989"/>
    <w:rsid w:val="00294325"/>
    <w:rsid w:val="00296AAF"/>
    <w:rsid w:val="00297A97"/>
    <w:rsid w:val="002A065B"/>
    <w:rsid w:val="002A109C"/>
    <w:rsid w:val="002A4C5D"/>
    <w:rsid w:val="002B000D"/>
    <w:rsid w:val="002B4D74"/>
    <w:rsid w:val="002B5025"/>
    <w:rsid w:val="002B6FA2"/>
    <w:rsid w:val="002B7ABA"/>
    <w:rsid w:val="002C1A67"/>
    <w:rsid w:val="002C1AB2"/>
    <w:rsid w:val="002C4557"/>
    <w:rsid w:val="002C79D9"/>
    <w:rsid w:val="002D156D"/>
    <w:rsid w:val="002D5482"/>
    <w:rsid w:val="002E1199"/>
    <w:rsid w:val="002E3BCA"/>
    <w:rsid w:val="002E5E20"/>
    <w:rsid w:val="002E62F7"/>
    <w:rsid w:val="002F3BC9"/>
    <w:rsid w:val="002F4806"/>
    <w:rsid w:val="002F5AC6"/>
    <w:rsid w:val="002F787B"/>
    <w:rsid w:val="00300796"/>
    <w:rsid w:val="00300A2F"/>
    <w:rsid w:val="00301AE1"/>
    <w:rsid w:val="00302164"/>
    <w:rsid w:val="00303DB3"/>
    <w:rsid w:val="00307431"/>
    <w:rsid w:val="003076BB"/>
    <w:rsid w:val="00310CB4"/>
    <w:rsid w:val="0031316D"/>
    <w:rsid w:val="00314BEF"/>
    <w:rsid w:val="00320D6B"/>
    <w:rsid w:val="00320EDA"/>
    <w:rsid w:val="00323881"/>
    <w:rsid w:val="00323CDE"/>
    <w:rsid w:val="00332123"/>
    <w:rsid w:val="0033242B"/>
    <w:rsid w:val="00336848"/>
    <w:rsid w:val="00337415"/>
    <w:rsid w:val="00342C42"/>
    <w:rsid w:val="003431F5"/>
    <w:rsid w:val="00347302"/>
    <w:rsid w:val="00350DA0"/>
    <w:rsid w:val="003526B8"/>
    <w:rsid w:val="00356091"/>
    <w:rsid w:val="0035634B"/>
    <w:rsid w:val="00364B40"/>
    <w:rsid w:val="0036506F"/>
    <w:rsid w:val="00366179"/>
    <w:rsid w:val="0037691B"/>
    <w:rsid w:val="00380C08"/>
    <w:rsid w:val="00382913"/>
    <w:rsid w:val="00387439"/>
    <w:rsid w:val="003919DA"/>
    <w:rsid w:val="003933FE"/>
    <w:rsid w:val="003974A8"/>
    <w:rsid w:val="003A365D"/>
    <w:rsid w:val="003A7AF3"/>
    <w:rsid w:val="003B366E"/>
    <w:rsid w:val="003C041C"/>
    <w:rsid w:val="003C0762"/>
    <w:rsid w:val="003C344D"/>
    <w:rsid w:val="003C4754"/>
    <w:rsid w:val="003C6ABF"/>
    <w:rsid w:val="003C6B68"/>
    <w:rsid w:val="003D110A"/>
    <w:rsid w:val="003D23FB"/>
    <w:rsid w:val="003E1964"/>
    <w:rsid w:val="003E339E"/>
    <w:rsid w:val="003E52DA"/>
    <w:rsid w:val="003E5EE1"/>
    <w:rsid w:val="003E64FA"/>
    <w:rsid w:val="003E7EAC"/>
    <w:rsid w:val="003F0404"/>
    <w:rsid w:val="003F12D9"/>
    <w:rsid w:val="003F1523"/>
    <w:rsid w:val="003F2979"/>
    <w:rsid w:val="003F570A"/>
    <w:rsid w:val="003F710A"/>
    <w:rsid w:val="003F7E4C"/>
    <w:rsid w:val="004060CA"/>
    <w:rsid w:val="00406BE1"/>
    <w:rsid w:val="00407017"/>
    <w:rsid w:val="004073CE"/>
    <w:rsid w:val="004107B2"/>
    <w:rsid w:val="00413FEF"/>
    <w:rsid w:val="0041571B"/>
    <w:rsid w:val="00415DC8"/>
    <w:rsid w:val="0041670E"/>
    <w:rsid w:val="0041688A"/>
    <w:rsid w:val="0042187B"/>
    <w:rsid w:val="00427125"/>
    <w:rsid w:val="0042793B"/>
    <w:rsid w:val="004317AE"/>
    <w:rsid w:val="00431BEF"/>
    <w:rsid w:val="0043408D"/>
    <w:rsid w:val="00435214"/>
    <w:rsid w:val="00435EA2"/>
    <w:rsid w:val="00437475"/>
    <w:rsid w:val="00441D38"/>
    <w:rsid w:val="00443163"/>
    <w:rsid w:val="00445113"/>
    <w:rsid w:val="00445D68"/>
    <w:rsid w:val="00446DFC"/>
    <w:rsid w:val="00452521"/>
    <w:rsid w:val="0045325B"/>
    <w:rsid w:val="00453534"/>
    <w:rsid w:val="004535B5"/>
    <w:rsid w:val="0045393B"/>
    <w:rsid w:val="00453DCB"/>
    <w:rsid w:val="00453F82"/>
    <w:rsid w:val="00461AEE"/>
    <w:rsid w:val="00464149"/>
    <w:rsid w:val="00465749"/>
    <w:rsid w:val="00466D10"/>
    <w:rsid w:val="00467499"/>
    <w:rsid w:val="004675C9"/>
    <w:rsid w:val="00471283"/>
    <w:rsid w:val="004720F8"/>
    <w:rsid w:val="004745DC"/>
    <w:rsid w:val="00476EDD"/>
    <w:rsid w:val="00477E70"/>
    <w:rsid w:val="00482CD0"/>
    <w:rsid w:val="00486ACA"/>
    <w:rsid w:val="00486CF1"/>
    <w:rsid w:val="0049339E"/>
    <w:rsid w:val="00493A0D"/>
    <w:rsid w:val="00494B02"/>
    <w:rsid w:val="004961FB"/>
    <w:rsid w:val="004A7127"/>
    <w:rsid w:val="004B093F"/>
    <w:rsid w:val="004B0DD7"/>
    <w:rsid w:val="004B1DDA"/>
    <w:rsid w:val="004B2746"/>
    <w:rsid w:val="004B3C03"/>
    <w:rsid w:val="004B4848"/>
    <w:rsid w:val="004B49AE"/>
    <w:rsid w:val="004B5E1F"/>
    <w:rsid w:val="004B7E5A"/>
    <w:rsid w:val="004C1BE7"/>
    <w:rsid w:val="004C3263"/>
    <w:rsid w:val="004C3CF9"/>
    <w:rsid w:val="004C797E"/>
    <w:rsid w:val="004D0EC6"/>
    <w:rsid w:val="004D26EF"/>
    <w:rsid w:val="004D2FD4"/>
    <w:rsid w:val="004D4357"/>
    <w:rsid w:val="004D511E"/>
    <w:rsid w:val="004D6A73"/>
    <w:rsid w:val="004D6DFB"/>
    <w:rsid w:val="004D782B"/>
    <w:rsid w:val="004E238D"/>
    <w:rsid w:val="004E406A"/>
    <w:rsid w:val="004E6A04"/>
    <w:rsid w:val="004F11D6"/>
    <w:rsid w:val="004F433A"/>
    <w:rsid w:val="004F602D"/>
    <w:rsid w:val="00503E49"/>
    <w:rsid w:val="00507E7F"/>
    <w:rsid w:val="0051258A"/>
    <w:rsid w:val="005177B0"/>
    <w:rsid w:val="00525147"/>
    <w:rsid w:val="00526302"/>
    <w:rsid w:val="005308E0"/>
    <w:rsid w:val="00530EC7"/>
    <w:rsid w:val="00532A84"/>
    <w:rsid w:val="005341E3"/>
    <w:rsid w:val="00535AEC"/>
    <w:rsid w:val="00536D21"/>
    <w:rsid w:val="00537C1F"/>
    <w:rsid w:val="005406AD"/>
    <w:rsid w:val="0054720E"/>
    <w:rsid w:val="00550AE4"/>
    <w:rsid w:val="00550FEF"/>
    <w:rsid w:val="00552779"/>
    <w:rsid w:val="00553057"/>
    <w:rsid w:val="005538F2"/>
    <w:rsid w:val="00553FC2"/>
    <w:rsid w:val="00554507"/>
    <w:rsid w:val="00556A1E"/>
    <w:rsid w:val="00556FC9"/>
    <w:rsid w:val="00561BC1"/>
    <w:rsid w:val="00562B2C"/>
    <w:rsid w:val="00565512"/>
    <w:rsid w:val="00565EA4"/>
    <w:rsid w:val="00573D30"/>
    <w:rsid w:val="00576AFF"/>
    <w:rsid w:val="00577B3C"/>
    <w:rsid w:val="00580107"/>
    <w:rsid w:val="005804EE"/>
    <w:rsid w:val="0058084E"/>
    <w:rsid w:val="0058205F"/>
    <w:rsid w:val="00583D2A"/>
    <w:rsid w:val="0058634B"/>
    <w:rsid w:val="0059198E"/>
    <w:rsid w:val="005951EE"/>
    <w:rsid w:val="0059547A"/>
    <w:rsid w:val="005967CF"/>
    <w:rsid w:val="00597A0E"/>
    <w:rsid w:val="005A04F8"/>
    <w:rsid w:val="005A0AEA"/>
    <w:rsid w:val="005A23FC"/>
    <w:rsid w:val="005A6EA7"/>
    <w:rsid w:val="005B443A"/>
    <w:rsid w:val="005B50D8"/>
    <w:rsid w:val="005C11E8"/>
    <w:rsid w:val="005C6E10"/>
    <w:rsid w:val="005D05EB"/>
    <w:rsid w:val="005D0993"/>
    <w:rsid w:val="005D3224"/>
    <w:rsid w:val="005D4AD8"/>
    <w:rsid w:val="005E0304"/>
    <w:rsid w:val="005E268B"/>
    <w:rsid w:val="005E3B0A"/>
    <w:rsid w:val="005E3C6C"/>
    <w:rsid w:val="005E4738"/>
    <w:rsid w:val="005E586A"/>
    <w:rsid w:val="005E7F42"/>
    <w:rsid w:val="005F4D18"/>
    <w:rsid w:val="00602802"/>
    <w:rsid w:val="006056C1"/>
    <w:rsid w:val="006064F4"/>
    <w:rsid w:val="00606B33"/>
    <w:rsid w:val="00612141"/>
    <w:rsid w:val="0061248D"/>
    <w:rsid w:val="006136D3"/>
    <w:rsid w:val="00613AE8"/>
    <w:rsid w:val="006165EB"/>
    <w:rsid w:val="006213F8"/>
    <w:rsid w:val="00622972"/>
    <w:rsid w:val="00622F1A"/>
    <w:rsid w:val="0062532B"/>
    <w:rsid w:val="00626820"/>
    <w:rsid w:val="00630197"/>
    <w:rsid w:val="00630BC1"/>
    <w:rsid w:val="00630EBA"/>
    <w:rsid w:val="00633B22"/>
    <w:rsid w:val="00634455"/>
    <w:rsid w:val="0063701A"/>
    <w:rsid w:val="0064220C"/>
    <w:rsid w:val="006442D0"/>
    <w:rsid w:val="006443E8"/>
    <w:rsid w:val="00647373"/>
    <w:rsid w:val="00650348"/>
    <w:rsid w:val="006514EA"/>
    <w:rsid w:val="00652F52"/>
    <w:rsid w:val="0065756D"/>
    <w:rsid w:val="006619CE"/>
    <w:rsid w:val="00665074"/>
    <w:rsid w:val="00676FC0"/>
    <w:rsid w:val="00681F1C"/>
    <w:rsid w:val="00687385"/>
    <w:rsid w:val="0069106B"/>
    <w:rsid w:val="00693378"/>
    <w:rsid w:val="00695056"/>
    <w:rsid w:val="00695B1A"/>
    <w:rsid w:val="00695E31"/>
    <w:rsid w:val="00697351"/>
    <w:rsid w:val="006A026B"/>
    <w:rsid w:val="006A1D4F"/>
    <w:rsid w:val="006A3DC6"/>
    <w:rsid w:val="006A7735"/>
    <w:rsid w:val="006B000A"/>
    <w:rsid w:val="006B3EE2"/>
    <w:rsid w:val="006C1801"/>
    <w:rsid w:val="006C2780"/>
    <w:rsid w:val="006C6AD1"/>
    <w:rsid w:val="006D433F"/>
    <w:rsid w:val="006D4965"/>
    <w:rsid w:val="006D50FA"/>
    <w:rsid w:val="006D5DD3"/>
    <w:rsid w:val="006D6E6A"/>
    <w:rsid w:val="006E2E9D"/>
    <w:rsid w:val="006E514E"/>
    <w:rsid w:val="006F0E1C"/>
    <w:rsid w:val="006F13FE"/>
    <w:rsid w:val="006F2A45"/>
    <w:rsid w:val="006F2BE7"/>
    <w:rsid w:val="006F3526"/>
    <w:rsid w:val="006F5AA2"/>
    <w:rsid w:val="006F727E"/>
    <w:rsid w:val="006F78D6"/>
    <w:rsid w:val="00704EA5"/>
    <w:rsid w:val="00710F2A"/>
    <w:rsid w:val="00712DEF"/>
    <w:rsid w:val="0071700F"/>
    <w:rsid w:val="007214EF"/>
    <w:rsid w:val="00724BA6"/>
    <w:rsid w:val="00725CE2"/>
    <w:rsid w:val="00725D20"/>
    <w:rsid w:val="00731B32"/>
    <w:rsid w:val="00733500"/>
    <w:rsid w:val="007355A9"/>
    <w:rsid w:val="007416BE"/>
    <w:rsid w:val="007451B9"/>
    <w:rsid w:val="00751CF1"/>
    <w:rsid w:val="00752F23"/>
    <w:rsid w:val="0075352B"/>
    <w:rsid w:val="00762315"/>
    <w:rsid w:val="00762DCA"/>
    <w:rsid w:val="007646DE"/>
    <w:rsid w:val="00764EB7"/>
    <w:rsid w:val="007659AE"/>
    <w:rsid w:val="00765F16"/>
    <w:rsid w:val="00766D83"/>
    <w:rsid w:val="007673C6"/>
    <w:rsid w:val="00772F1E"/>
    <w:rsid w:val="00774992"/>
    <w:rsid w:val="0077561A"/>
    <w:rsid w:val="00777495"/>
    <w:rsid w:val="0078518E"/>
    <w:rsid w:val="007900B0"/>
    <w:rsid w:val="0079648E"/>
    <w:rsid w:val="00797B17"/>
    <w:rsid w:val="007A07E0"/>
    <w:rsid w:val="007A1C8A"/>
    <w:rsid w:val="007A322F"/>
    <w:rsid w:val="007A71F7"/>
    <w:rsid w:val="007B025B"/>
    <w:rsid w:val="007B086D"/>
    <w:rsid w:val="007B43AA"/>
    <w:rsid w:val="007B48AC"/>
    <w:rsid w:val="007B6C12"/>
    <w:rsid w:val="007B6CAF"/>
    <w:rsid w:val="007C1EA9"/>
    <w:rsid w:val="007C32C9"/>
    <w:rsid w:val="007C3FC3"/>
    <w:rsid w:val="007C7E07"/>
    <w:rsid w:val="007E1D65"/>
    <w:rsid w:val="007E34C2"/>
    <w:rsid w:val="007E42B9"/>
    <w:rsid w:val="007E45F7"/>
    <w:rsid w:val="007E5A8C"/>
    <w:rsid w:val="007E5BBF"/>
    <w:rsid w:val="007F303B"/>
    <w:rsid w:val="007F37F4"/>
    <w:rsid w:val="007F52AA"/>
    <w:rsid w:val="007F7DD2"/>
    <w:rsid w:val="008029F2"/>
    <w:rsid w:val="00803419"/>
    <w:rsid w:val="00805788"/>
    <w:rsid w:val="00806BB1"/>
    <w:rsid w:val="008134EB"/>
    <w:rsid w:val="0082000B"/>
    <w:rsid w:val="00820E5C"/>
    <w:rsid w:val="00821F31"/>
    <w:rsid w:val="00823124"/>
    <w:rsid w:val="00824D0D"/>
    <w:rsid w:val="008252C2"/>
    <w:rsid w:val="00825AA7"/>
    <w:rsid w:val="008268D3"/>
    <w:rsid w:val="008320EE"/>
    <w:rsid w:val="00833ADB"/>
    <w:rsid w:val="00835059"/>
    <w:rsid w:val="00841C31"/>
    <w:rsid w:val="0084516B"/>
    <w:rsid w:val="00852AF2"/>
    <w:rsid w:val="00855A66"/>
    <w:rsid w:val="0085786B"/>
    <w:rsid w:val="00863D0F"/>
    <w:rsid w:val="00872116"/>
    <w:rsid w:val="00872EFC"/>
    <w:rsid w:val="00874CFC"/>
    <w:rsid w:val="00876023"/>
    <w:rsid w:val="00877202"/>
    <w:rsid w:val="00881BD5"/>
    <w:rsid w:val="00881FF7"/>
    <w:rsid w:val="0088498E"/>
    <w:rsid w:val="0088552E"/>
    <w:rsid w:val="00887CB3"/>
    <w:rsid w:val="008920AE"/>
    <w:rsid w:val="008925AF"/>
    <w:rsid w:val="0089340B"/>
    <w:rsid w:val="00893581"/>
    <w:rsid w:val="00893A4F"/>
    <w:rsid w:val="00894D84"/>
    <w:rsid w:val="0089518F"/>
    <w:rsid w:val="00895276"/>
    <w:rsid w:val="008967F7"/>
    <w:rsid w:val="00896FB9"/>
    <w:rsid w:val="008A3DFF"/>
    <w:rsid w:val="008A72BA"/>
    <w:rsid w:val="008B23D6"/>
    <w:rsid w:val="008B244D"/>
    <w:rsid w:val="008B3611"/>
    <w:rsid w:val="008B4098"/>
    <w:rsid w:val="008B5EFA"/>
    <w:rsid w:val="008B770F"/>
    <w:rsid w:val="008C0611"/>
    <w:rsid w:val="008C1E11"/>
    <w:rsid w:val="008C1FE8"/>
    <w:rsid w:val="008D2A44"/>
    <w:rsid w:val="008E12FC"/>
    <w:rsid w:val="008E1CF7"/>
    <w:rsid w:val="008E20AA"/>
    <w:rsid w:val="008E4923"/>
    <w:rsid w:val="008E6417"/>
    <w:rsid w:val="008E7152"/>
    <w:rsid w:val="008F08FC"/>
    <w:rsid w:val="008F1D16"/>
    <w:rsid w:val="008F4996"/>
    <w:rsid w:val="008F69CA"/>
    <w:rsid w:val="00901005"/>
    <w:rsid w:val="0090132A"/>
    <w:rsid w:val="009035F8"/>
    <w:rsid w:val="0090417A"/>
    <w:rsid w:val="00904584"/>
    <w:rsid w:val="00907EBC"/>
    <w:rsid w:val="0091294E"/>
    <w:rsid w:val="009131A5"/>
    <w:rsid w:val="0091613D"/>
    <w:rsid w:val="00916828"/>
    <w:rsid w:val="009226E5"/>
    <w:rsid w:val="00923B75"/>
    <w:rsid w:val="009333F0"/>
    <w:rsid w:val="00933A62"/>
    <w:rsid w:val="00937043"/>
    <w:rsid w:val="009375EF"/>
    <w:rsid w:val="009376ED"/>
    <w:rsid w:val="00940120"/>
    <w:rsid w:val="00940458"/>
    <w:rsid w:val="009418CE"/>
    <w:rsid w:val="0094227F"/>
    <w:rsid w:val="009422BC"/>
    <w:rsid w:val="00943342"/>
    <w:rsid w:val="009440D1"/>
    <w:rsid w:val="00945C53"/>
    <w:rsid w:val="0094746D"/>
    <w:rsid w:val="00947B76"/>
    <w:rsid w:val="00951483"/>
    <w:rsid w:val="009545F6"/>
    <w:rsid w:val="00955676"/>
    <w:rsid w:val="009570EA"/>
    <w:rsid w:val="009571D3"/>
    <w:rsid w:val="00957808"/>
    <w:rsid w:val="009616DD"/>
    <w:rsid w:val="0096419A"/>
    <w:rsid w:val="00967F2E"/>
    <w:rsid w:val="00971085"/>
    <w:rsid w:val="00973037"/>
    <w:rsid w:val="00974EAF"/>
    <w:rsid w:val="009757F9"/>
    <w:rsid w:val="00975B70"/>
    <w:rsid w:val="00976DD4"/>
    <w:rsid w:val="00977890"/>
    <w:rsid w:val="0098087D"/>
    <w:rsid w:val="00980881"/>
    <w:rsid w:val="00981931"/>
    <w:rsid w:val="00993EA6"/>
    <w:rsid w:val="00994908"/>
    <w:rsid w:val="00994A25"/>
    <w:rsid w:val="00996DD0"/>
    <w:rsid w:val="00996F62"/>
    <w:rsid w:val="009970ED"/>
    <w:rsid w:val="009B0F41"/>
    <w:rsid w:val="009B3F78"/>
    <w:rsid w:val="009B6E1C"/>
    <w:rsid w:val="009B7155"/>
    <w:rsid w:val="009C0559"/>
    <w:rsid w:val="009C1231"/>
    <w:rsid w:val="009C23BD"/>
    <w:rsid w:val="009C3ED6"/>
    <w:rsid w:val="009C5AB4"/>
    <w:rsid w:val="009C6D0B"/>
    <w:rsid w:val="009D22A7"/>
    <w:rsid w:val="009D652C"/>
    <w:rsid w:val="009D7A24"/>
    <w:rsid w:val="009E2222"/>
    <w:rsid w:val="009E3831"/>
    <w:rsid w:val="009E63DC"/>
    <w:rsid w:val="009F0890"/>
    <w:rsid w:val="009F15A3"/>
    <w:rsid w:val="009F2833"/>
    <w:rsid w:val="009F2B4C"/>
    <w:rsid w:val="009F302E"/>
    <w:rsid w:val="009F53AE"/>
    <w:rsid w:val="009F66BE"/>
    <w:rsid w:val="00A021B0"/>
    <w:rsid w:val="00A023AC"/>
    <w:rsid w:val="00A030D8"/>
    <w:rsid w:val="00A05837"/>
    <w:rsid w:val="00A1438A"/>
    <w:rsid w:val="00A156C5"/>
    <w:rsid w:val="00A15C41"/>
    <w:rsid w:val="00A17E32"/>
    <w:rsid w:val="00A25265"/>
    <w:rsid w:val="00A376A8"/>
    <w:rsid w:val="00A402ED"/>
    <w:rsid w:val="00A45BD3"/>
    <w:rsid w:val="00A50B61"/>
    <w:rsid w:val="00A526BB"/>
    <w:rsid w:val="00A543C4"/>
    <w:rsid w:val="00A56936"/>
    <w:rsid w:val="00A644C4"/>
    <w:rsid w:val="00A64AD7"/>
    <w:rsid w:val="00A67E6C"/>
    <w:rsid w:val="00A72754"/>
    <w:rsid w:val="00A77D7F"/>
    <w:rsid w:val="00A81A20"/>
    <w:rsid w:val="00A876C1"/>
    <w:rsid w:val="00A90BF6"/>
    <w:rsid w:val="00A9465A"/>
    <w:rsid w:val="00A973E7"/>
    <w:rsid w:val="00A97AC0"/>
    <w:rsid w:val="00AA4E21"/>
    <w:rsid w:val="00AB02D2"/>
    <w:rsid w:val="00AB174A"/>
    <w:rsid w:val="00AB3D76"/>
    <w:rsid w:val="00AB76AD"/>
    <w:rsid w:val="00AC0B61"/>
    <w:rsid w:val="00AC2856"/>
    <w:rsid w:val="00AC42E4"/>
    <w:rsid w:val="00AC4E99"/>
    <w:rsid w:val="00AD2EC2"/>
    <w:rsid w:val="00AD4EF7"/>
    <w:rsid w:val="00AE101A"/>
    <w:rsid w:val="00AE587E"/>
    <w:rsid w:val="00AE6559"/>
    <w:rsid w:val="00AE6B42"/>
    <w:rsid w:val="00AE72CD"/>
    <w:rsid w:val="00AF324E"/>
    <w:rsid w:val="00AF5467"/>
    <w:rsid w:val="00B007B2"/>
    <w:rsid w:val="00B03F51"/>
    <w:rsid w:val="00B05216"/>
    <w:rsid w:val="00B052C5"/>
    <w:rsid w:val="00B06B0F"/>
    <w:rsid w:val="00B106FC"/>
    <w:rsid w:val="00B117AF"/>
    <w:rsid w:val="00B152A7"/>
    <w:rsid w:val="00B17B9A"/>
    <w:rsid w:val="00B17BF7"/>
    <w:rsid w:val="00B217C3"/>
    <w:rsid w:val="00B22C3C"/>
    <w:rsid w:val="00B2436D"/>
    <w:rsid w:val="00B2485C"/>
    <w:rsid w:val="00B25A8D"/>
    <w:rsid w:val="00B25F5E"/>
    <w:rsid w:val="00B30567"/>
    <w:rsid w:val="00B30BCC"/>
    <w:rsid w:val="00B32A58"/>
    <w:rsid w:val="00B37961"/>
    <w:rsid w:val="00B40D92"/>
    <w:rsid w:val="00B45186"/>
    <w:rsid w:val="00B458C7"/>
    <w:rsid w:val="00B458F9"/>
    <w:rsid w:val="00B460E8"/>
    <w:rsid w:val="00B46905"/>
    <w:rsid w:val="00B502DF"/>
    <w:rsid w:val="00B50E33"/>
    <w:rsid w:val="00B54338"/>
    <w:rsid w:val="00B549C5"/>
    <w:rsid w:val="00B557B8"/>
    <w:rsid w:val="00B57B1B"/>
    <w:rsid w:val="00B6029C"/>
    <w:rsid w:val="00B626F3"/>
    <w:rsid w:val="00B66348"/>
    <w:rsid w:val="00B66360"/>
    <w:rsid w:val="00B70273"/>
    <w:rsid w:val="00B71597"/>
    <w:rsid w:val="00B75BB9"/>
    <w:rsid w:val="00B77B7A"/>
    <w:rsid w:val="00B80263"/>
    <w:rsid w:val="00B87019"/>
    <w:rsid w:val="00B87AB7"/>
    <w:rsid w:val="00B924C5"/>
    <w:rsid w:val="00B93A5A"/>
    <w:rsid w:val="00B94955"/>
    <w:rsid w:val="00B97513"/>
    <w:rsid w:val="00BA47B4"/>
    <w:rsid w:val="00BA6DA2"/>
    <w:rsid w:val="00BA7713"/>
    <w:rsid w:val="00BB1660"/>
    <w:rsid w:val="00BB2354"/>
    <w:rsid w:val="00BC4B24"/>
    <w:rsid w:val="00BD06FA"/>
    <w:rsid w:val="00BE32A5"/>
    <w:rsid w:val="00BE4A98"/>
    <w:rsid w:val="00BE62C0"/>
    <w:rsid w:val="00BF3E83"/>
    <w:rsid w:val="00BF6460"/>
    <w:rsid w:val="00C0063A"/>
    <w:rsid w:val="00C00859"/>
    <w:rsid w:val="00C050C8"/>
    <w:rsid w:val="00C07923"/>
    <w:rsid w:val="00C123A7"/>
    <w:rsid w:val="00C15681"/>
    <w:rsid w:val="00C1575B"/>
    <w:rsid w:val="00C20608"/>
    <w:rsid w:val="00C24F2C"/>
    <w:rsid w:val="00C264E9"/>
    <w:rsid w:val="00C27FED"/>
    <w:rsid w:val="00C3186A"/>
    <w:rsid w:val="00C3587A"/>
    <w:rsid w:val="00C36F7F"/>
    <w:rsid w:val="00C41BC3"/>
    <w:rsid w:val="00C431E7"/>
    <w:rsid w:val="00C446C5"/>
    <w:rsid w:val="00C47977"/>
    <w:rsid w:val="00C52300"/>
    <w:rsid w:val="00C536C6"/>
    <w:rsid w:val="00C54D54"/>
    <w:rsid w:val="00C5504F"/>
    <w:rsid w:val="00C553ED"/>
    <w:rsid w:val="00C5553B"/>
    <w:rsid w:val="00C56638"/>
    <w:rsid w:val="00C573D5"/>
    <w:rsid w:val="00C606E3"/>
    <w:rsid w:val="00C612E1"/>
    <w:rsid w:val="00C6203B"/>
    <w:rsid w:val="00C630AA"/>
    <w:rsid w:val="00C63B8C"/>
    <w:rsid w:val="00C65E93"/>
    <w:rsid w:val="00C7089A"/>
    <w:rsid w:val="00C70950"/>
    <w:rsid w:val="00C77469"/>
    <w:rsid w:val="00C862DB"/>
    <w:rsid w:val="00C87633"/>
    <w:rsid w:val="00C91051"/>
    <w:rsid w:val="00C91839"/>
    <w:rsid w:val="00C91F84"/>
    <w:rsid w:val="00C92822"/>
    <w:rsid w:val="00C93472"/>
    <w:rsid w:val="00C94961"/>
    <w:rsid w:val="00C9583D"/>
    <w:rsid w:val="00CA0197"/>
    <w:rsid w:val="00CA124D"/>
    <w:rsid w:val="00CA2645"/>
    <w:rsid w:val="00CA3319"/>
    <w:rsid w:val="00CA597A"/>
    <w:rsid w:val="00CB01FF"/>
    <w:rsid w:val="00CB50B3"/>
    <w:rsid w:val="00CB5702"/>
    <w:rsid w:val="00CB5AFC"/>
    <w:rsid w:val="00CC1120"/>
    <w:rsid w:val="00CC11FA"/>
    <w:rsid w:val="00CD02E1"/>
    <w:rsid w:val="00CD2293"/>
    <w:rsid w:val="00CD2CA3"/>
    <w:rsid w:val="00CD6D90"/>
    <w:rsid w:val="00CE1AFF"/>
    <w:rsid w:val="00CE25B6"/>
    <w:rsid w:val="00CE6DAD"/>
    <w:rsid w:val="00CE7919"/>
    <w:rsid w:val="00CE79DF"/>
    <w:rsid w:val="00CF0E05"/>
    <w:rsid w:val="00CF10E9"/>
    <w:rsid w:val="00CF59C1"/>
    <w:rsid w:val="00CF5B24"/>
    <w:rsid w:val="00D01AAB"/>
    <w:rsid w:val="00D029E7"/>
    <w:rsid w:val="00D10CAD"/>
    <w:rsid w:val="00D10E5F"/>
    <w:rsid w:val="00D13EF1"/>
    <w:rsid w:val="00D15B14"/>
    <w:rsid w:val="00D161B4"/>
    <w:rsid w:val="00D174F1"/>
    <w:rsid w:val="00D216C7"/>
    <w:rsid w:val="00D254B4"/>
    <w:rsid w:val="00D25C53"/>
    <w:rsid w:val="00D32708"/>
    <w:rsid w:val="00D32883"/>
    <w:rsid w:val="00D33E0F"/>
    <w:rsid w:val="00D37737"/>
    <w:rsid w:val="00D40270"/>
    <w:rsid w:val="00D407F6"/>
    <w:rsid w:val="00D4126A"/>
    <w:rsid w:val="00D42490"/>
    <w:rsid w:val="00D479E0"/>
    <w:rsid w:val="00D51008"/>
    <w:rsid w:val="00D52ECE"/>
    <w:rsid w:val="00D61126"/>
    <w:rsid w:val="00D63700"/>
    <w:rsid w:val="00D64C01"/>
    <w:rsid w:val="00D661A4"/>
    <w:rsid w:val="00D6682E"/>
    <w:rsid w:val="00D66E00"/>
    <w:rsid w:val="00D67ACA"/>
    <w:rsid w:val="00D711E9"/>
    <w:rsid w:val="00D717AF"/>
    <w:rsid w:val="00D72774"/>
    <w:rsid w:val="00D761B9"/>
    <w:rsid w:val="00D80C76"/>
    <w:rsid w:val="00D82C4A"/>
    <w:rsid w:val="00D948BF"/>
    <w:rsid w:val="00D96DD6"/>
    <w:rsid w:val="00D975FD"/>
    <w:rsid w:val="00D9762B"/>
    <w:rsid w:val="00DA08C0"/>
    <w:rsid w:val="00DA1A3C"/>
    <w:rsid w:val="00DA31B5"/>
    <w:rsid w:val="00DA49E0"/>
    <w:rsid w:val="00DA772C"/>
    <w:rsid w:val="00DB2DBE"/>
    <w:rsid w:val="00DD12BD"/>
    <w:rsid w:val="00DD30AF"/>
    <w:rsid w:val="00DD5E50"/>
    <w:rsid w:val="00DE64D9"/>
    <w:rsid w:val="00DF0C82"/>
    <w:rsid w:val="00DF2B65"/>
    <w:rsid w:val="00DF309F"/>
    <w:rsid w:val="00E03B03"/>
    <w:rsid w:val="00E03E7E"/>
    <w:rsid w:val="00E0441F"/>
    <w:rsid w:val="00E05D35"/>
    <w:rsid w:val="00E10353"/>
    <w:rsid w:val="00E14ED3"/>
    <w:rsid w:val="00E15742"/>
    <w:rsid w:val="00E207CA"/>
    <w:rsid w:val="00E20968"/>
    <w:rsid w:val="00E20B6B"/>
    <w:rsid w:val="00E21CC7"/>
    <w:rsid w:val="00E22A3A"/>
    <w:rsid w:val="00E2423E"/>
    <w:rsid w:val="00E2557C"/>
    <w:rsid w:val="00E26331"/>
    <w:rsid w:val="00E316D6"/>
    <w:rsid w:val="00E319ED"/>
    <w:rsid w:val="00E35BE3"/>
    <w:rsid w:val="00E36AA6"/>
    <w:rsid w:val="00E40C6C"/>
    <w:rsid w:val="00E458AB"/>
    <w:rsid w:val="00E51979"/>
    <w:rsid w:val="00E53D4C"/>
    <w:rsid w:val="00E54839"/>
    <w:rsid w:val="00E5537B"/>
    <w:rsid w:val="00E60E8D"/>
    <w:rsid w:val="00E63E88"/>
    <w:rsid w:val="00E65959"/>
    <w:rsid w:val="00E72847"/>
    <w:rsid w:val="00E74A41"/>
    <w:rsid w:val="00E762B7"/>
    <w:rsid w:val="00E826BB"/>
    <w:rsid w:val="00E8348B"/>
    <w:rsid w:val="00E864C0"/>
    <w:rsid w:val="00E86F93"/>
    <w:rsid w:val="00E900D2"/>
    <w:rsid w:val="00E939D6"/>
    <w:rsid w:val="00E94DC5"/>
    <w:rsid w:val="00E96391"/>
    <w:rsid w:val="00E97276"/>
    <w:rsid w:val="00E97B08"/>
    <w:rsid w:val="00EA10C4"/>
    <w:rsid w:val="00EA11E7"/>
    <w:rsid w:val="00EA202D"/>
    <w:rsid w:val="00EA41B6"/>
    <w:rsid w:val="00EA6655"/>
    <w:rsid w:val="00EA6824"/>
    <w:rsid w:val="00EB1052"/>
    <w:rsid w:val="00EB1BAE"/>
    <w:rsid w:val="00EB26B3"/>
    <w:rsid w:val="00EB53B1"/>
    <w:rsid w:val="00EB6C21"/>
    <w:rsid w:val="00EC64AE"/>
    <w:rsid w:val="00ED066B"/>
    <w:rsid w:val="00ED3BDB"/>
    <w:rsid w:val="00ED490F"/>
    <w:rsid w:val="00ED503C"/>
    <w:rsid w:val="00ED6350"/>
    <w:rsid w:val="00EE0B0E"/>
    <w:rsid w:val="00EE47C0"/>
    <w:rsid w:val="00EF1872"/>
    <w:rsid w:val="00F01C89"/>
    <w:rsid w:val="00F03B1D"/>
    <w:rsid w:val="00F1101B"/>
    <w:rsid w:val="00F13E80"/>
    <w:rsid w:val="00F15FB5"/>
    <w:rsid w:val="00F26C1D"/>
    <w:rsid w:val="00F31761"/>
    <w:rsid w:val="00F334A5"/>
    <w:rsid w:val="00F343AD"/>
    <w:rsid w:val="00F367A6"/>
    <w:rsid w:val="00F37877"/>
    <w:rsid w:val="00F40D91"/>
    <w:rsid w:val="00F40E65"/>
    <w:rsid w:val="00F43601"/>
    <w:rsid w:val="00F478E0"/>
    <w:rsid w:val="00F5468A"/>
    <w:rsid w:val="00F564F9"/>
    <w:rsid w:val="00F574D2"/>
    <w:rsid w:val="00F62232"/>
    <w:rsid w:val="00F64C04"/>
    <w:rsid w:val="00F66258"/>
    <w:rsid w:val="00F667B7"/>
    <w:rsid w:val="00F67E0A"/>
    <w:rsid w:val="00F73769"/>
    <w:rsid w:val="00F753BC"/>
    <w:rsid w:val="00F77A64"/>
    <w:rsid w:val="00F77C9E"/>
    <w:rsid w:val="00F80E32"/>
    <w:rsid w:val="00F8156B"/>
    <w:rsid w:val="00F81E30"/>
    <w:rsid w:val="00F82013"/>
    <w:rsid w:val="00F82828"/>
    <w:rsid w:val="00F83CA2"/>
    <w:rsid w:val="00F840A6"/>
    <w:rsid w:val="00F8413F"/>
    <w:rsid w:val="00F94494"/>
    <w:rsid w:val="00FA452F"/>
    <w:rsid w:val="00FA54B5"/>
    <w:rsid w:val="00FA6D76"/>
    <w:rsid w:val="00FB119E"/>
    <w:rsid w:val="00FB133E"/>
    <w:rsid w:val="00FB23E1"/>
    <w:rsid w:val="00FB4A5C"/>
    <w:rsid w:val="00FC3EAD"/>
    <w:rsid w:val="00FC4675"/>
    <w:rsid w:val="00FC522D"/>
    <w:rsid w:val="00FD2DE4"/>
    <w:rsid w:val="00FD3DDB"/>
    <w:rsid w:val="00FD5399"/>
    <w:rsid w:val="00FD7AD2"/>
    <w:rsid w:val="00FD7DF6"/>
    <w:rsid w:val="00FE1BE1"/>
    <w:rsid w:val="00FE3311"/>
    <w:rsid w:val="00FE3B2C"/>
    <w:rsid w:val="00FE3C2C"/>
    <w:rsid w:val="00FF1FCA"/>
    <w:rsid w:val="00FF237A"/>
    <w:rsid w:val="00FF2501"/>
    <w:rsid w:val="00FF58F6"/>
    <w:rsid w:val="00FF7812"/>
    <w:rsid w:val="00FF79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9BA7740"/>
  <w15:docId w15:val="{678778E3-444F-4CAD-82F1-D3C5F92ED4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00796"/>
    <w:pPr>
      <w:spacing w:before="120" w:after="120"/>
      <w:jc w:val="center"/>
    </w:pPr>
  </w:style>
  <w:style w:type="paragraph" w:styleId="1">
    <w:name w:val="heading 1"/>
    <w:basedOn w:val="a"/>
    <w:next w:val="a0"/>
    <w:link w:val="10"/>
    <w:uiPriority w:val="9"/>
    <w:qFormat/>
    <w:rsid w:val="00D80C76"/>
    <w:pPr>
      <w:spacing w:line="276" w:lineRule="auto"/>
      <w:jc w:val="left"/>
      <w:outlineLvl w:val="0"/>
    </w:pPr>
    <w:rPr>
      <w:rFonts w:ascii="Arial" w:hAnsi="Arial" w:cs="Arial"/>
      <w:b/>
      <w:bCs/>
      <w:sz w:val="28"/>
      <w:szCs w:val="28"/>
    </w:rPr>
  </w:style>
  <w:style w:type="paragraph" w:styleId="2">
    <w:name w:val="heading 2"/>
    <w:basedOn w:val="a0"/>
    <w:next w:val="a0"/>
    <w:link w:val="20"/>
    <w:uiPriority w:val="9"/>
    <w:unhideWhenUsed/>
    <w:qFormat/>
    <w:rsid w:val="00042B5F"/>
    <w:pPr>
      <w:outlineLvl w:val="1"/>
    </w:pPr>
    <w:rPr>
      <w:b/>
      <w:bCs/>
      <w:i/>
      <w:iCs/>
    </w:rPr>
  </w:style>
  <w:style w:type="paragraph" w:styleId="3">
    <w:name w:val="heading 3"/>
    <w:basedOn w:val="a"/>
    <w:next w:val="a0"/>
    <w:link w:val="30"/>
    <w:uiPriority w:val="9"/>
    <w:unhideWhenUsed/>
    <w:qFormat/>
    <w:rsid w:val="00D80C76"/>
    <w:pPr>
      <w:spacing w:line="360" w:lineRule="auto"/>
      <w:jc w:val="both"/>
      <w:outlineLvl w:val="2"/>
    </w:pPr>
    <w:rPr>
      <w:rFonts w:ascii="Arial" w:hAnsi="Arial" w:cs="Arial"/>
      <w:i/>
      <w:iCs/>
      <w:sz w:val="22"/>
      <w:szCs w:val="22"/>
      <w:u w:val="single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footnote text"/>
    <w:basedOn w:val="a"/>
    <w:link w:val="a5"/>
    <w:uiPriority w:val="99"/>
    <w:semiHidden/>
    <w:unhideWhenUsed/>
    <w:rsid w:val="00556A1E"/>
    <w:rPr>
      <w:sz w:val="20"/>
      <w:szCs w:val="20"/>
    </w:rPr>
  </w:style>
  <w:style w:type="character" w:customStyle="1" w:styleId="a5">
    <w:name w:val="טקסט הערת שוליים תו"/>
    <w:basedOn w:val="a1"/>
    <w:link w:val="a4"/>
    <w:uiPriority w:val="99"/>
    <w:semiHidden/>
    <w:rsid w:val="00556A1E"/>
    <w:rPr>
      <w:sz w:val="20"/>
      <w:szCs w:val="20"/>
    </w:rPr>
  </w:style>
  <w:style w:type="character" w:styleId="a6">
    <w:name w:val="footnote reference"/>
    <w:aliases w:val="Footnote symbol,Times 10 Point,Exposant 3 Point,Footnote reference number,Ref,de nota al pie,note TESI,SUPERS,EN Footnote text,EN Footnote Reference,Footnote Reference_LVL6,Footnote Reference_LVL61,Footnote number,f1"/>
    <w:basedOn w:val="a1"/>
    <w:uiPriority w:val="99"/>
    <w:unhideWhenUsed/>
    <w:qFormat/>
    <w:rsid w:val="00556A1E"/>
    <w:rPr>
      <w:vertAlign w:val="superscript"/>
    </w:rPr>
  </w:style>
  <w:style w:type="table" w:styleId="a7">
    <w:name w:val="Table Grid"/>
    <w:basedOn w:val="a2"/>
    <w:uiPriority w:val="39"/>
    <w:rsid w:val="00A030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a"/>
    <w:uiPriority w:val="99"/>
    <w:unhideWhenUsed/>
    <w:rsid w:val="00A67E6C"/>
    <w:pPr>
      <w:spacing w:before="100" w:beforeAutospacing="1" w:after="100" w:afterAutospacing="1" w:line="360" w:lineRule="auto"/>
      <w:ind w:firstLine="284"/>
    </w:pPr>
    <w:rPr>
      <w:rFonts w:ascii="Times New Roman" w:eastAsia="Times New Roman" w:hAnsi="Times New Roman" w:cs="Times New Roman"/>
      <w:lang w:val="es-ES" w:eastAsia="en-GB"/>
    </w:rPr>
  </w:style>
  <w:style w:type="paragraph" w:styleId="a8">
    <w:name w:val="header"/>
    <w:basedOn w:val="a"/>
    <w:link w:val="a9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9">
    <w:name w:val="כותרת עליונה תו"/>
    <w:basedOn w:val="a1"/>
    <w:link w:val="a8"/>
    <w:uiPriority w:val="99"/>
    <w:rsid w:val="001947D2"/>
  </w:style>
  <w:style w:type="paragraph" w:styleId="aa">
    <w:name w:val="footer"/>
    <w:basedOn w:val="a"/>
    <w:link w:val="ab"/>
    <w:uiPriority w:val="99"/>
    <w:unhideWhenUsed/>
    <w:rsid w:val="001947D2"/>
    <w:pPr>
      <w:tabs>
        <w:tab w:val="center" w:pos="4513"/>
        <w:tab w:val="right" w:pos="9026"/>
      </w:tabs>
    </w:pPr>
  </w:style>
  <w:style w:type="character" w:customStyle="1" w:styleId="ab">
    <w:name w:val="כותרת תחתונה תו"/>
    <w:basedOn w:val="a1"/>
    <w:link w:val="aa"/>
    <w:uiPriority w:val="99"/>
    <w:rsid w:val="001947D2"/>
  </w:style>
  <w:style w:type="character" w:customStyle="1" w:styleId="10">
    <w:name w:val="כותרת 1 תו"/>
    <w:basedOn w:val="a1"/>
    <w:link w:val="1"/>
    <w:uiPriority w:val="9"/>
    <w:rsid w:val="00D80C76"/>
    <w:rPr>
      <w:rFonts w:ascii="Arial" w:hAnsi="Arial" w:cs="Arial"/>
      <w:b/>
      <w:bCs/>
      <w:sz w:val="28"/>
      <w:szCs w:val="28"/>
    </w:rPr>
  </w:style>
  <w:style w:type="character" w:customStyle="1" w:styleId="20">
    <w:name w:val="כותרת 2 תו"/>
    <w:basedOn w:val="a1"/>
    <w:link w:val="2"/>
    <w:uiPriority w:val="9"/>
    <w:rsid w:val="00042B5F"/>
    <w:rPr>
      <w:rFonts w:ascii="Arial" w:hAnsi="Arial" w:cs="Arial"/>
      <w:b/>
      <w:bCs/>
      <w:i/>
      <w:iCs/>
      <w:sz w:val="22"/>
      <w:szCs w:val="22"/>
    </w:rPr>
  </w:style>
  <w:style w:type="character" w:customStyle="1" w:styleId="30">
    <w:name w:val="כותרת 3 תו"/>
    <w:basedOn w:val="a1"/>
    <w:link w:val="3"/>
    <w:uiPriority w:val="9"/>
    <w:rsid w:val="00D80C76"/>
    <w:rPr>
      <w:rFonts w:ascii="Arial" w:hAnsi="Arial" w:cs="Arial"/>
      <w:i/>
      <w:iCs/>
      <w:sz w:val="22"/>
      <w:szCs w:val="22"/>
      <w:u w:val="single"/>
    </w:rPr>
  </w:style>
  <w:style w:type="paragraph" w:styleId="a0">
    <w:name w:val="Body Text"/>
    <w:basedOn w:val="a"/>
    <w:link w:val="ac"/>
    <w:unhideWhenUsed/>
    <w:qFormat/>
    <w:rsid w:val="00494B02"/>
    <w:pPr>
      <w:spacing w:line="276" w:lineRule="auto"/>
      <w:jc w:val="both"/>
    </w:pPr>
    <w:rPr>
      <w:rFonts w:ascii="Arial" w:hAnsi="Arial" w:cs="Arial"/>
      <w:sz w:val="22"/>
      <w:szCs w:val="22"/>
    </w:rPr>
  </w:style>
  <w:style w:type="character" w:customStyle="1" w:styleId="ac">
    <w:name w:val="גוף טקסט תו"/>
    <w:basedOn w:val="a1"/>
    <w:link w:val="a0"/>
    <w:rsid w:val="00494B02"/>
    <w:rPr>
      <w:rFonts w:ascii="Arial" w:hAnsi="Arial" w:cs="Arial"/>
      <w:sz w:val="22"/>
      <w:szCs w:val="22"/>
    </w:rPr>
  </w:style>
  <w:style w:type="paragraph" w:customStyle="1" w:styleId="Compact">
    <w:name w:val="Compact"/>
    <w:basedOn w:val="a0"/>
    <w:qFormat/>
    <w:rsid w:val="00F77A64"/>
    <w:pPr>
      <w:spacing w:before="36" w:after="36"/>
    </w:pPr>
  </w:style>
  <w:style w:type="character" w:customStyle="1" w:styleId="VerbatimChar">
    <w:name w:val="Verbatim Char"/>
    <w:basedOn w:val="a1"/>
    <w:link w:val="SourceCode"/>
    <w:locked/>
    <w:rsid w:val="00F77A64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77A64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table" w:customStyle="1" w:styleId="Table">
    <w:name w:val="Table"/>
    <w:semiHidden/>
    <w:qFormat/>
    <w:rsid w:val="00F77A64"/>
    <w:pPr>
      <w:spacing w:after="200"/>
    </w:pPr>
    <w:rPr>
      <w:sz w:val="20"/>
      <w:szCs w:val="20"/>
      <w:lang w:eastAsia="en-GB" w:bidi="he-IL"/>
    </w:rPr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2" w:space="0" w:color="auto"/>
        </w:tcBorders>
        <w:vAlign w:val="bottom"/>
      </w:tcPr>
    </w:tblStylePr>
  </w:style>
  <w:style w:type="character" w:styleId="ad">
    <w:name w:val="Placeholder Text"/>
    <w:basedOn w:val="a1"/>
    <w:uiPriority w:val="99"/>
    <w:semiHidden/>
    <w:rsid w:val="00F77A64"/>
    <w:rPr>
      <w:color w:val="808080"/>
    </w:rPr>
  </w:style>
  <w:style w:type="character" w:styleId="Hyperlink">
    <w:name w:val="Hyperlink"/>
    <w:basedOn w:val="a1"/>
    <w:uiPriority w:val="99"/>
    <w:unhideWhenUsed/>
    <w:rsid w:val="00F77A64"/>
    <w:rPr>
      <w:color w:val="0563C1" w:themeColor="hyperlink"/>
      <w:u w:val="single"/>
    </w:rPr>
  </w:style>
  <w:style w:type="character" w:styleId="ae">
    <w:name w:val="Unresolved Mention"/>
    <w:basedOn w:val="a1"/>
    <w:uiPriority w:val="99"/>
    <w:semiHidden/>
    <w:unhideWhenUsed/>
    <w:rsid w:val="00F77A64"/>
    <w:rPr>
      <w:color w:val="605E5C"/>
      <w:shd w:val="clear" w:color="auto" w:fill="E1DFDD"/>
    </w:rPr>
  </w:style>
  <w:style w:type="paragraph" w:styleId="af">
    <w:name w:val="Title"/>
    <w:basedOn w:val="a"/>
    <w:next w:val="a0"/>
    <w:link w:val="af0"/>
    <w:qFormat/>
    <w:rsid w:val="00D80C76"/>
    <w:pPr>
      <w:spacing w:line="276" w:lineRule="auto"/>
    </w:pPr>
    <w:rPr>
      <w:rFonts w:ascii="Arial" w:hAnsi="Arial" w:cs="Arial"/>
      <w:b/>
      <w:bCs/>
      <w:color w:val="2F5496" w:themeColor="accent1" w:themeShade="BF"/>
      <w:sz w:val="32"/>
      <w:szCs w:val="32"/>
    </w:rPr>
  </w:style>
  <w:style w:type="character" w:customStyle="1" w:styleId="af0">
    <w:name w:val="כותרת טקסט תו"/>
    <w:basedOn w:val="a1"/>
    <w:link w:val="af"/>
    <w:rsid w:val="00D80C76"/>
    <w:rPr>
      <w:rFonts w:ascii="Arial" w:hAnsi="Arial" w:cs="Arial"/>
      <w:b/>
      <w:bCs/>
      <w:color w:val="2F5496" w:themeColor="accent1" w:themeShade="BF"/>
      <w:sz w:val="32"/>
      <w:szCs w:val="32"/>
    </w:rPr>
  </w:style>
  <w:style w:type="paragraph" w:styleId="af1">
    <w:name w:val="List Paragraph"/>
    <w:basedOn w:val="a"/>
    <w:uiPriority w:val="34"/>
    <w:qFormat/>
    <w:rsid w:val="00F77A64"/>
    <w:pPr>
      <w:ind w:left="720"/>
      <w:contextualSpacing/>
    </w:pPr>
  </w:style>
  <w:style w:type="character" w:styleId="FollowedHyperlink">
    <w:name w:val="FollowedHyperlink"/>
    <w:basedOn w:val="a1"/>
    <w:uiPriority w:val="99"/>
    <w:semiHidden/>
    <w:unhideWhenUsed/>
    <w:rsid w:val="00F77A64"/>
    <w:rPr>
      <w:color w:val="954F72" w:themeColor="followedHyperlink"/>
      <w:u w:val="single"/>
    </w:rPr>
  </w:style>
  <w:style w:type="character" w:styleId="af2">
    <w:name w:val="annotation reference"/>
    <w:basedOn w:val="a1"/>
    <w:uiPriority w:val="99"/>
    <w:semiHidden/>
    <w:unhideWhenUsed/>
    <w:rsid w:val="002E5E20"/>
    <w:rPr>
      <w:sz w:val="16"/>
      <w:szCs w:val="16"/>
    </w:rPr>
  </w:style>
  <w:style w:type="paragraph" w:styleId="af3">
    <w:name w:val="annotation text"/>
    <w:basedOn w:val="a"/>
    <w:link w:val="af4"/>
    <w:uiPriority w:val="99"/>
    <w:semiHidden/>
    <w:unhideWhenUsed/>
    <w:rPr>
      <w:sz w:val="20"/>
      <w:szCs w:val="20"/>
    </w:rPr>
  </w:style>
  <w:style w:type="character" w:customStyle="1" w:styleId="af4">
    <w:name w:val="טקסט הערה תו"/>
    <w:basedOn w:val="a1"/>
    <w:link w:val="af3"/>
    <w:uiPriority w:val="99"/>
    <w:semiHidden/>
    <w:rPr>
      <w:sz w:val="20"/>
      <w:szCs w:val="20"/>
    </w:rPr>
  </w:style>
  <w:style w:type="paragraph" w:styleId="af5">
    <w:name w:val="annotation subject"/>
    <w:basedOn w:val="af3"/>
    <w:next w:val="af3"/>
    <w:link w:val="af6"/>
    <w:uiPriority w:val="99"/>
    <w:semiHidden/>
    <w:unhideWhenUsed/>
    <w:rsid w:val="00526302"/>
    <w:rPr>
      <w:b/>
      <w:bCs/>
    </w:rPr>
  </w:style>
  <w:style w:type="character" w:customStyle="1" w:styleId="af6">
    <w:name w:val="נושא הערה תו"/>
    <w:basedOn w:val="af4"/>
    <w:link w:val="af5"/>
    <w:uiPriority w:val="99"/>
    <w:semiHidden/>
    <w:rsid w:val="00526302"/>
    <w:rPr>
      <w:b/>
      <w:bCs/>
      <w:sz w:val="20"/>
      <w:szCs w:val="20"/>
    </w:rPr>
  </w:style>
  <w:style w:type="paragraph" w:styleId="af7">
    <w:name w:val="Balloon Text"/>
    <w:basedOn w:val="a"/>
    <w:link w:val="af8"/>
    <w:uiPriority w:val="99"/>
    <w:semiHidden/>
    <w:unhideWhenUsed/>
    <w:rsid w:val="00EA202D"/>
    <w:rPr>
      <w:rFonts w:ascii="Segoe UI" w:hAnsi="Segoe UI" w:cs="Segoe UI"/>
      <w:sz w:val="18"/>
      <w:szCs w:val="18"/>
    </w:rPr>
  </w:style>
  <w:style w:type="character" w:customStyle="1" w:styleId="af8">
    <w:name w:val="טקסט בלונים תו"/>
    <w:basedOn w:val="a1"/>
    <w:link w:val="af7"/>
    <w:uiPriority w:val="99"/>
    <w:semiHidden/>
    <w:rsid w:val="00EA202D"/>
    <w:rPr>
      <w:rFonts w:ascii="Segoe UI" w:hAnsi="Segoe UI" w:cs="Segoe UI"/>
      <w:sz w:val="18"/>
      <w:szCs w:val="18"/>
    </w:rPr>
  </w:style>
  <w:style w:type="paragraph" w:styleId="af9">
    <w:name w:val="Revision"/>
    <w:hidden/>
    <w:uiPriority w:val="99"/>
    <w:semiHidden/>
    <w:rsid w:val="007C7E07"/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91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0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34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996500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4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2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4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29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308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0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26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1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23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8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86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1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0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7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53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646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571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0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4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01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8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56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72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8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7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466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16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2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1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2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98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97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4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7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8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2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7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5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1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3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73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2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5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26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638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671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54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260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93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91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6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1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2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36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5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3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9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28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91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3</Pages>
  <Words>327</Words>
  <Characters>1639</Characters>
  <Application>Microsoft Office Word</Application>
  <DocSecurity>0</DocSecurity>
  <Lines>13</Lines>
  <Paragraphs>3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- Int 5, Group B, 𝚫𝚫G Version</dc:title>
  <dc:creator>Inbal Lorena Eshel</dc:creator>
  <cp:keywords/>
  <cp:lastModifiedBy>inbal zak</cp:lastModifiedBy>
  <cp:revision>2</cp:revision>
  <dcterms:created xsi:type="dcterms:W3CDTF">2025-02-03T11:08:00Z</dcterms:created>
  <dcterms:modified xsi:type="dcterms:W3CDTF">2025-02-03T1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3/02/25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